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5BF75E" w14:textId="1CD10703" w:rsidR="69FFC24B" w:rsidRDefault="26B8358F" w:rsidP="5FF814FF">
      <w:pPr>
        <w:pStyle w:val="Title"/>
        <w:jc w:val="center"/>
        <w:rPr>
          <w:rFonts w:ascii="Arial" w:eastAsia="Arial" w:hAnsi="Arial" w:cs="Arial"/>
          <w:szCs w:val="48"/>
        </w:rPr>
      </w:pPr>
      <w:r w:rsidRPr="5FF814FF">
        <w:rPr>
          <w:rFonts w:ascii="Arial" w:eastAsia="Arial" w:hAnsi="Arial" w:cs="Arial"/>
          <w:szCs w:val="48"/>
        </w:rPr>
        <w:t>NEUROBICS</w:t>
      </w:r>
    </w:p>
    <w:p w14:paraId="6C4C5881" w14:textId="2DC3596A" w:rsidR="69FFC24B" w:rsidRDefault="26B8358F" w:rsidP="5FF814FF">
      <w:pPr>
        <w:spacing w:after="0" w:line="204" w:lineRule="auto"/>
        <w:jc w:val="center"/>
      </w:pPr>
      <w:r w:rsidRPr="5FF814FF">
        <w:rPr>
          <w:rStyle w:val="Heading2Char"/>
          <w:rFonts w:ascii="Arial" w:eastAsia="Arial" w:hAnsi="Arial" w:cs="Arial"/>
          <w:caps/>
        </w:rPr>
        <w:t>Dementia</w:t>
      </w:r>
    </w:p>
    <w:p w14:paraId="606A50B0" w14:textId="674B42C0" w:rsidR="00CC1EA0" w:rsidRPr="001A7FB1" w:rsidRDefault="00CC1EA0" w:rsidP="5FF814FF">
      <w:pPr>
        <w:pStyle w:val="Heading1"/>
        <w:rPr>
          <w:rStyle w:val="normaltextrun"/>
        </w:rPr>
      </w:pPr>
      <w:r>
        <w:t>Antonyms Activity </w:t>
      </w:r>
      <w:r w:rsidR="6EF9EFA4">
        <w:t>#1</w:t>
      </w:r>
    </w:p>
    <w:p w14:paraId="2B7D4810" w14:textId="2F58EF5D" w:rsidR="00CC1EA0" w:rsidRPr="004A46B0" w:rsidRDefault="00CC1EA0" w:rsidP="004F42B6">
      <w:r w:rsidRPr="004A46B0">
        <w:rPr>
          <w:rStyle w:val="normaltextrun"/>
          <w:rFonts w:cstheme="minorHAnsi"/>
          <w:color w:val="000000"/>
          <w:szCs w:val="24"/>
        </w:rPr>
        <w:t>Antonyms are words that mean the opposite of the other. In this activity, try to think of a word (or words) that have opposite meanings. The more difficult ones are challenging for most people and may be appropriate to do in a group setting. Many of the given words have multiple antonyms, so there may not be only one correct answer.</w:t>
      </w:r>
      <w:r w:rsidRPr="004A46B0">
        <w:rPr>
          <w:rStyle w:val="eop"/>
          <w:rFonts w:cstheme="minorHAnsi"/>
          <w:color w:val="000000"/>
          <w:szCs w:val="24"/>
        </w:rPr>
        <w:t> </w:t>
      </w:r>
    </w:p>
    <w:p w14:paraId="00424A5C" w14:textId="322C6E9A" w:rsidR="00CC1EA0" w:rsidRPr="004A46B0" w:rsidRDefault="00CC1EA0" w:rsidP="001A7FB1">
      <w:pPr>
        <w:pStyle w:val="NoSpacing"/>
        <w:rPr>
          <w:rFonts w:cstheme="minorHAnsi"/>
          <w:sz w:val="24"/>
          <w:szCs w:val="24"/>
        </w:rPr>
      </w:pPr>
      <w:r w:rsidRPr="004A46B0">
        <w:rPr>
          <w:rStyle w:val="eop"/>
          <w:rFonts w:cstheme="minorHAnsi"/>
          <w:color w:val="000000"/>
          <w:sz w:val="24"/>
          <w:szCs w:val="24"/>
        </w:rPr>
        <w:t> </w:t>
      </w:r>
    </w:p>
    <w:p w14:paraId="0A2B55E9" w14:textId="17FEBC42" w:rsidR="00CC1EA0" w:rsidRPr="004A46B0" w:rsidRDefault="00CC1EA0" w:rsidP="004A46B0">
      <w:r w:rsidRPr="004A46B0">
        <w:rPr>
          <w:rStyle w:val="normaltextrun"/>
          <w:rFonts w:cstheme="minorHAnsi"/>
          <w:color w:val="000000"/>
          <w:szCs w:val="24"/>
        </w:rPr>
        <w:t>Write in the word that is the opposite of the word listed:</w:t>
      </w:r>
      <w:r w:rsidRPr="004A46B0">
        <w:rPr>
          <w:rStyle w:val="eop"/>
          <w:rFonts w:cstheme="minorHAnsi"/>
          <w:color w:val="000000"/>
          <w:szCs w:val="24"/>
        </w:rPr>
        <w:t> </w:t>
      </w:r>
    </w:p>
    <w:p w14:paraId="3B8B7EBF" w14:textId="36547032" w:rsidR="00CC1EA0" w:rsidRPr="004A46B0" w:rsidRDefault="00CC1EA0" w:rsidP="004A46B0">
      <w:r w:rsidRPr="004A46B0">
        <w:rPr>
          <w:rStyle w:val="normaltextrun"/>
          <w:rFonts w:cstheme="minorHAnsi"/>
          <w:color w:val="000000"/>
          <w:szCs w:val="24"/>
        </w:rPr>
        <w:t>(Example: Big – Small)</w:t>
      </w:r>
      <w:r w:rsidRPr="004A46B0">
        <w:rPr>
          <w:rStyle w:val="eop"/>
          <w:rFonts w:cstheme="minorHAnsi"/>
          <w:color w:val="000000"/>
          <w:szCs w:val="24"/>
        </w:rPr>
        <w:t> </w:t>
      </w:r>
    </w:p>
    <w:p w14:paraId="718A48F4" w14:textId="7198BF08" w:rsidR="00CC1EA0" w:rsidRDefault="00CC1EA0" w:rsidP="00CC1EA0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rFonts w:ascii="Palatino Linotype" w:eastAsiaTheme="majorEastAsia" w:hAnsi="Palatino Linotype" w:cs="Segoe UI"/>
          <w:color w:val="000000"/>
          <w:sz w:val="28"/>
          <w:szCs w:val="28"/>
        </w:rPr>
        <w:t> </w:t>
      </w:r>
    </w:p>
    <w:p w14:paraId="611DB8EB" w14:textId="45F60B53" w:rsidR="00CC1EA0" w:rsidRPr="00BA7D6F" w:rsidRDefault="00CC1EA0" w:rsidP="00AA0DDA">
      <w:pPr>
        <w:pStyle w:val="ListParagraph"/>
        <w:numPr>
          <w:ilvl w:val="0"/>
          <w:numId w:val="16"/>
        </w:numPr>
        <w:spacing w:after="360"/>
        <w:contextualSpacing w:val="0"/>
        <w:rPr>
          <w:rFonts w:cstheme="minorHAnsi"/>
          <w:sz w:val="18"/>
          <w:szCs w:val="18"/>
        </w:rPr>
      </w:pPr>
      <w:r w:rsidRPr="00BA7D6F">
        <w:rPr>
          <w:rStyle w:val="normaltextrun"/>
          <w:rFonts w:cstheme="minorHAnsi"/>
          <w:color w:val="000000"/>
          <w:sz w:val="28"/>
          <w:szCs w:val="28"/>
        </w:rPr>
        <w:t xml:space="preserve">Up - </w:t>
      </w:r>
      <w:r w:rsidR="002A49B1">
        <w:rPr>
          <w:rStyle w:val="normaltextrun"/>
          <w:rFonts w:cstheme="minorHAnsi"/>
          <w:color w:val="000000"/>
          <w:sz w:val="28"/>
          <w:szCs w:val="28"/>
        </w:rPr>
        <w:tab/>
      </w:r>
      <w:r w:rsidR="002A49B1">
        <w:rPr>
          <w:rStyle w:val="normaltextrun"/>
          <w:rFonts w:cstheme="minorHAnsi"/>
          <w:color w:val="000000"/>
          <w:sz w:val="28"/>
          <w:szCs w:val="28"/>
        </w:rPr>
        <w:tab/>
      </w:r>
      <w:r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  <w:r w:rsidRPr="00BA7D6F">
        <w:rPr>
          <w:rStyle w:val="eop"/>
          <w:rFonts w:cstheme="minorHAnsi"/>
          <w:color w:val="000000"/>
          <w:sz w:val="28"/>
          <w:szCs w:val="28"/>
        </w:rPr>
        <w:t> </w:t>
      </w:r>
    </w:p>
    <w:p w14:paraId="1C6854D6" w14:textId="77777777" w:rsidR="00AA0DDA" w:rsidRPr="00AA0DDA" w:rsidRDefault="00CC1EA0" w:rsidP="00AA0DDA">
      <w:pPr>
        <w:pStyle w:val="ListParagraph"/>
        <w:numPr>
          <w:ilvl w:val="0"/>
          <w:numId w:val="16"/>
        </w:numPr>
        <w:spacing w:after="360"/>
        <w:contextualSpacing w:val="0"/>
        <w:rPr>
          <w:rStyle w:val="normaltextrun"/>
          <w:rFonts w:cstheme="minorHAnsi"/>
          <w:sz w:val="18"/>
          <w:szCs w:val="18"/>
        </w:rPr>
      </w:pPr>
      <w:r w:rsidRPr="00AA0DDA">
        <w:rPr>
          <w:rStyle w:val="normaltextrun"/>
          <w:rFonts w:cstheme="minorHAnsi"/>
          <w:color w:val="000000"/>
          <w:sz w:val="28"/>
          <w:szCs w:val="28"/>
        </w:rPr>
        <w:t xml:space="preserve">Hot - </w:t>
      </w:r>
      <w:r w:rsidR="002A49B1" w:rsidRPr="00AA0DDA">
        <w:rPr>
          <w:rStyle w:val="normaltextrun"/>
          <w:rFonts w:cstheme="minorHAnsi"/>
          <w:color w:val="000000"/>
          <w:sz w:val="28"/>
          <w:szCs w:val="28"/>
        </w:rPr>
        <w:tab/>
      </w:r>
      <w:r w:rsidR="002A49B1" w:rsidRPr="00AA0DDA">
        <w:rPr>
          <w:rStyle w:val="normaltextrun"/>
          <w:rFonts w:cstheme="minorHAnsi"/>
          <w:color w:val="000000"/>
          <w:sz w:val="28"/>
          <w:szCs w:val="28"/>
        </w:rPr>
        <w:tab/>
      </w:r>
      <w:r w:rsidR="00AA0D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</w:p>
    <w:p w14:paraId="1710905C" w14:textId="1EDE0285" w:rsidR="00CC1EA0" w:rsidRPr="00AA0DDA" w:rsidRDefault="00CC1EA0" w:rsidP="00AA0DDA">
      <w:pPr>
        <w:pStyle w:val="ListParagraph"/>
        <w:numPr>
          <w:ilvl w:val="0"/>
          <w:numId w:val="16"/>
        </w:numPr>
        <w:spacing w:after="360"/>
        <w:contextualSpacing w:val="0"/>
        <w:rPr>
          <w:rFonts w:cstheme="minorHAnsi"/>
          <w:sz w:val="18"/>
          <w:szCs w:val="18"/>
        </w:rPr>
      </w:pPr>
      <w:r w:rsidRPr="00AA0DDA">
        <w:rPr>
          <w:rStyle w:val="normaltextrun"/>
          <w:rFonts w:cstheme="minorHAnsi"/>
          <w:color w:val="000000"/>
          <w:sz w:val="28"/>
          <w:szCs w:val="28"/>
        </w:rPr>
        <w:t xml:space="preserve">Winter - </w:t>
      </w:r>
      <w:r w:rsidR="002A49B1" w:rsidRPr="00AA0DDA">
        <w:rPr>
          <w:rStyle w:val="normaltextrun"/>
          <w:rFonts w:cstheme="minorHAnsi"/>
          <w:color w:val="000000"/>
          <w:sz w:val="28"/>
          <w:szCs w:val="28"/>
        </w:rPr>
        <w:tab/>
      </w:r>
      <w:r w:rsidR="00AA0D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</w:p>
    <w:p w14:paraId="7213B2F6" w14:textId="77777777" w:rsidR="00AA0DDA" w:rsidRPr="00AA0DDA" w:rsidRDefault="00CC1EA0" w:rsidP="00AA0DDA">
      <w:pPr>
        <w:pStyle w:val="ListParagraph"/>
        <w:numPr>
          <w:ilvl w:val="0"/>
          <w:numId w:val="16"/>
        </w:numPr>
        <w:spacing w:after="360"/>
        <w:contextualSpacing w:val="0"/>
        <w:rPr>
          <w:rStyle w:val="normaltextrun"/>
          <w:rFonts w:cstheme="minorHAnsi"/>
          <w:sz w:val="18"/>
          <w:szCs w:val="18"/>
        </w:rPr>
      </w:pPr>
      <w:r w:rsidRPr="00AA0DDA">
        <w:rPr>
          <w:rStyle w:val="normaltextrun"/>
          <w:rFonts w:cstheme="minorHAnsi"/>
          <w:color w:val="000000"/>
          <w:sz w:val="28"/>
          <w:szCs w:val="28"/>
        </w:rPr>
        <w:t xml:space="preserve">White - </w:t>
      </w:r>
      <w:r w:rsidR="002A49B1" w:rsidRPr="00AA0DDA">
        <w:rPr>
          <w:rStyle w:val="normaltextrun"/>
          <w:rFonts w:cstheme="minorHAnsi"/>
          <w:color w:val="000000"/>
          <w:sz w:val="28"/>
          <w:szCs w:val="28"/>
        </w:rPr>
        <w:tab/>
      </w:r>
      <w:r w:rsidR="00AA0D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</w:p>
    <w:p w14:paraId="2C97F669" w14:textId="6F42D5DF" w:rsidR="00CC1EA0" w:rsidRPr="00AA0DDA" w:rsidRDefault="00CC1EA0" w:rsidP="00AA0DDA">
      <w:pPr>
        <w:pStyle w:val="ListParagraph"/>
        <w:numPr>
          <w:ilvl w:val="0"/>
          <w:numId w:val="16"/>
        </w:numPr>
        <w:spacing w:after="360"/>
        <w:contextualSpacing w:val="0"/>
        <w:rPr>
          <w:rFonts w:cstheme="minorHAnsi"/>
          <w:sz w:val="18"/>
          <w:szCs w:val="18"/>
        </w:rPr>
      </w:pPr>
      <w:r w:rsidRPr="00AA0DDA">
        <w:rPr>
          <w:rStyle w:val="normaltextrun"/>
          <w:rFonts w:cstheme="minorHAnsi"/>
          <w:color w:val="000000"/>
          <w:sz w:val="28"/>
          <w:szCs w:val="28"/>
        </w:rPr>
        <w:t xml:space="preserve">On - </w:t>
      </w:r>
      <w:r w:rsidR="002A49B1" w:rsidRPr="00AA0DDA">
        <w:rPr>
          <w:rStyle w:val="normaltextrun"/>
          <w:rFonts w:cstheme="minorHAnsi"/>
          <w:color w:val="000000"/>
          <w:sz w:val="28"/>
          <w:szCs w:val="28"/>
        </w:rPr>
        <w:tab/>
      </w:r>
      <w:r w:rsidR="002A49B1" w:rsidRPr="00AA0DDA">
        <w:rPr>
          <w:rStyle w:val="normaltextrun"/>
          <w:rFonts w:cstheme="minorHAnsi"/>
          <w:color w:val="000000"/>
          <w:sz w:val="28"/>
          <w:szCs w:val="28"/>
        </w:rPr>
        <w:tab/>
      </w:r>
      <w:r w:rsidRPr="00AA0DDA">
        <w:rPr>
          <w:rStyle w:val="normaltextrun"/>
          <w:rFonts w:cstheme="minorHAnsi"/>
          <w:color w:val="000000"/>
          <w:sz w:val="28"/>
          <w:szCs w:val="28"/>
        </w:rPr>
        <w:t>_____________________________</w:t>
      </w:r>
      <w:r w:rsidR="001A7FB1" w:rsidRPr="00AA0DDA">
        <w:rPr>
          <w:rStyle w:val="normaltextrun"/>
          <w:rFonts w:eastAsiaTheme="majorEastAsia" w:cstheme="minorHAnsi"/>
          <w:color w:val="000000"/>
          <w:sz w:val="28"/>
          <w:szCs w:val="28"/>
        </w:rPr>
        <w:t>_</w:t>
      </w:r>
      <w:r w:rsidRPr="00AA0DDA">
        <w:rPr>
          <w:rStyle w:val="normaltextrun"/>
          <w:rFonts w:cstheme="minorHAnsi"/>
          <w:color w:val="000000"/>
          <w:sz w:val="28"/>
          <w:szCs w:val="28"/>
        </w:rPr>
        <w:t>_</w:t>
      </w:r>
      <w:r w:rsidRPr="00AA0DDA">
        <w:rPr>
          <w:rStyle w:val="eop"/>
          <w:rFonts w:cstheme="minorHAnsi"/>
          <w:color w:val="000000"/>
          <w:sz w:val="28"/>
          <w:szCs w:val="28"/>
        </w:rPr>
        <w:t> </w:t>
      </w:r>
    </w:p>
    <w:p w14:paraId="37A563B1" w14:textId="77777777" w:rsidR="00AA0DDA" w:rsidRPr="00AA0DDA" w:rsidRDefault="00CC1EA0" w:rsidP="00AA0DDA">
      <w:pPr>
        <w:pStyle w:val="ListParagraph"/>
        <w:numPr>
          <w:ilvl w:val="0"/>
          <w:numId w:val="16"/>
        </w:numPr>
        <w:spacing w:after="360"/>
        <w:contextualSpacing w:val="0"/>
        <w:rPr>
          <w:rStyle w:val="normaltextrun"/>
          <w:rFonts w:cstheme="minorHAnsi"/>
          <w:sz w:val="18"/>
          <w:szCs w:val="18"/>
        </w:rPr>
      </w:pPr>
      <w:r w:rsidRPr="00AA0DDA">
        <w:rPr>
          <w:rStyle w:val="normaltextrun"/>
          <w:rFonts w:cstheme="minorHAnsi"/>
          <w:color w:val="000000"/>
          <w:sz w:val="28"/>
          <w:szCs w:val="28"/>
        </w:rPr>
        <w:t>Over -</w:t>
      </w:r>
      <w:r w:rsidR="002A49B1" w:rsidRPr="00AA0DDA">
        <w:rPr>
          <w:rStyle w:val="normaltextrun"/>
          <w:rFonts w:cstheme="minorHAnsi"/>
          <w:color w:val="000000"/>
          <w:sz w:val="28"/>
          <w:szCs w:val="28"/>
        </w:rPr>
        <w:tab/>
      </w:r>
      <w:r w:rsidR="00AA0D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</w:p>
    <w:p w14:paraId="57A9AF0C" w14:textId="77777777" w:rsidR="00AA0DDA" w:rsidRPr="00AA0DDA" w:rsidRDefault="00CC1EA0" w:rsidP="00AA0DDA">
      <w:pPr>
        <w:pStyle w:val="ListParagraph"/>
        <w:numPr>
          <w:ilvl w:val="0"/>
          <w:numId w:val="16"/>
        </w:numPr>
        <w:spacing w:after="360"/>
        <w:contextualSpacing w:val="0"/>
        <w:rPr>
          <w:rStyle w:val="normaltextrun"/>
          <w:rFonts w:cstheme="minorHAnsi"/>
          <w:sz w:val="18"/>
          <w:szCs w:val="18"/>
        </w:rPr>
      </w:pPr>
      <w:r w:rsidRPr="00AA0DDA">
        <w:rPr>
          <w:rStyle w:val="normaltextrun"/>
          <w:rFonts w:cstheme="minorHAnsi"/>
          <w:color w:val="000000"/>
          <w:sz w:val="28"/>
          <w:szCs w:val="28"/>
        </w:rPr>
        <w:t xml:space="preserve">Loud - </w:t>
      </w:r>
      <w:r w:rsidR="002A49B1" w:rsidRPr="00AA0DDA">
        <w:rPr>
          <w:rStyle w:val="normaltextrun"/>
          <w:rFonts w:cstheme="minorHAnsi"/>
          <w:color w:val="000000"/>
          <w:sz w:val="28"/>
          <w:szCs w:val="28"/>
        </w:rPr>
        <w:tab/>
      </w:r>
      <w:r w:rsidR="00AA0D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</w:p>
    <w:p w14:paraId="43BE9684" w14:textId="77777777" w:rsidR="00AA0DDA" w:rsidRPr="00AA0DDA" w:rsidRDefault="00CC1EA0" w:rsidP="00AA0DDA">
      <w:pPr>
        <w:pStyle w:val="ListParagraph"/>
        <w:numPr>
          <w:ilvl w:val="0"/>
          <w:numId w:val="16"/>
        </w:numPr>
        <w:spacing w:after="360"/>
        <w:contextualSpacing w:val="0"/>
        <w:rPr>
          <w:rStyle w:val="normaltextrun"/>
          <w:rFonts w:ascii="Segoe UI" w:hAnsi="Segoe UI"/>
          <w:sz w:val="18"/>
          <w:szCs w:val="18"/>
        </w:rPr>
      </w:pPr>
      <w:r w:rsidRPr="00AA0DDA">
        <w:rPr>
          <w:rStyle w:val="normaltextrun"/>
          <w:rFonts w:cstheme="minorHAnsi"/>
          <w:color w:val="000000"/>
          <w:sz w:val="28"/>
          <w:szCs w:val="28"/>
        </w:rPr>
        <w:t>Easy -</w:t>
      </w:r>
      <w:r w:rsidR="002A49B1" w:rsidRPr="00AA0DDA">
        <w:rPr>
          <w:rStyle w:val="normaltextrun"/>
          <w:rFonts w:cstheme="minorHAnsi"/>
          <w:color w:val="000000"/>
          <w:sz w:val="28"/>
          <w:szCs w:val="28"/>
        </w:rPr>
        <w:tab/>
      </w:r>
      <w:r w:rsidR="00AA0D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</w:p>
    <w:p w14:paraId="7A6AB541" w14:textId="5713B2A5" w:rsidR="004B020C" w:rsidRDefault="00CC1EA0" w:rsidP="00AA0DDA">
      <w:pPr>
        <w:pStyle w:val="ListParagraph"/>
        <w:numPr>
          <w:ilvl w:val="0"/>
          <w:numId w:val="16"/>
        </w:numPr>
        <w:spacing w:after="360"/>
        <w:contextualSpacing w:val="0"/>
        <w:rPr>
          <w:rStyle w:val="eop"/>
          <w:rFonts w:ascii="Calibri" w:eastAsiaTheme="majorEastAsia" w:hAnsi="Calibri" w:cs="Calibri"/>
          <w:sz w:val="22"/>
        </w:rPr>
      </w:pPr>
      <w:r w:rsidRPr="00AA0DDA">
        <w:rPr>
          <w:rStyle w:val="normaltextrun"/>
          <w:rFonts w:cstheme="minorHAnsi"/>
          <w:color w:val="000000"/>
          <w:sz w:val="28"/>
          <w:szCs w:val="28"/>
        </w:rPr>
        <w:t xml:space="preserve">Left - </w:t>
      </w:r>
      <w:r w:rsidR="002A49B1" w:rsidRPr="00AA0DDA">
        <w:rPr>
          <w:rStyle w:val="normaltextrun"/>
          <w:rFonts w:cstheme="minorHAnsi"/>
          <w:color w:val="000000"/>
          <w:sz w:val="28"/>
          <w:szCs w:val="28"/>
        </w:rPr>
        <w:tab/>
      </w:r>
      <w:r w:rsidR="002A49B1" w:rsidRPr="00AA0DDA">
        <w:rPr>
          <w:rStyle w:val="normaltextrun"/>
          <w:rFonts w:cstheme="minorHAnsi"/>
          <w:color w:val="000000"/>
          <w:sz w:val="28"/>
          <w:szCs w:val="28"/>
        </w:rPr>
        <w:tab/>
      </w:r>
      <w:r w:rsidR="00AA0D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</w:p>
    <w:p w14:paraId="44671858" w14:textId="38E2FBB6" w:rsidR="004B020C" w:rsidRDefault="004B020C" w:rsidP="00CC1EA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</w:p>
    <w:p w14:paraId="5BB5792F" w14:textId="29B954C9" w:rsidR="00E27F5E" w:rsidRDefault="00AA0DDA" w:rsidP="5FF814FF">
      <w:pPr>
        <w:pStyle w:val="Title"/>
        <w:jc w:val="center"/>
        <w:rPr>
          <w:rFonts w:ascii="Arial" w:eastAsia="Arial" w:hAnsi="Arial" w:cs="Arial"/>
          <w:szCs w:val="48"/>
        </w:rPr>
      </w:pPr>
      <w:r w:rsidRPr="00A74DC7">
        <w:rPr>
          <w:rStyle w:val="eop"/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6022F858" wp14:editId="365616D0">
                <wp:simplePos x="0" y="0"/>
                <wp:positionH relativeFrom="column">
                  <wp:posOffset>1143000</wp:posOffset>
                </wp:positionH>
                <wp:positionV relativeFrom="paragraph">
                  <wp:posOffset>80647</wp:posOffset>
                </wp:positionV>
                <wp:extent cx="5600700" cy="373380"/>
                <wp:effectExtent l="0" t="0" r="0" b="7620"/>
                <wp:wrapTight wrapText="bothSides">
                  <wp:wrapPolygon edited="0">
                    <wp:start x="21600" y="21600"/>
                    <wp:lineTo x="21600" y="661"/>
                    <wp:lineTo x="73" y="661"/>
                    <wp:lineTo x="73" y="21600"/>
                    <wp:lineTo x="21600" y="2160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>
                          <a:off x="0" y="0"/>
                          <a:ext cx="56007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364E19" w14:textId="65A35284" w:rsidR="00A74DC7" w:rsidRPr="004B020C" w:rsidRDefault="00A74DC7" w:rsidP="004B020C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815A3">
                              <w:rPr>
                                <w:sz w:val="20"/>
                                <w:szCs w:val="20"/>
                              </w:rPr>
                              <w:t>Answers:</w:t>
                            </w:r>
                            <w:r w:rsidR="00E76130" w:rsidRPr="002815A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A7D6F" w:rsidRPr="002815A3">
                              <w:rPr>
                                <w:sz w:val="20"/>
                                <w:szCs w:val="20"/>
                              </w:rPr>
                              <w:t>1.</w:t>
                            </w:r>
                            <w:r w:rsidR="004B020C" w:rsidRPr="002815A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76130" w:rsidRPr="002815A3">
                              <w:rPr>
                                <w:sz w:val="20"/>
                                <w:szCs w:val="20"/>
                              </w:rPr>
                              <w:t>Down</w:t>
                            </w:r>
                            <w:r w:rsidR="002815A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="00BA7D6F" w:rsidRPr="004B020C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  <w:r w:rsidR="002815A3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="00BA7D6F" w:rsidRPr="004B020C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  <w:r w:rsidR="00E76130" w:rsidRPr="004B020C">
                              <w:rPr>
                                <w:sz w:val="20"/>
                                <w:szCs w:val="20"/>
                              </w:rPr>
                              <w:t>Cold</w:t>
                            </w:r>
                            <w:r w:rsidR="00BA7D6F" w:rsidRP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A7D6F" w:rsidRPr="004B020C">
                              <w:rPr>
                                <w:sz w:val="20"/>
                                <w:szCs w:val="20"/>
                              </w:rPr>
                              <w:t>3.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76130" w:rsidRPr="004B020C">
                              <w:rPr>
                                <w:sz w:val="20"/>
                                <w:szCs w:val="20"/>
                              </w:rPr>
                              <w:t xml:space="preserve">Summer 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A7D6F" w:rsidRPr="004B020C">
                              <w:rPr>
                                <w:sz w:val="20"/>
                                <w:szCs w:val="20"/>
                              </w:rPr>
                              <w:t>4.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A7D6F" w:rsidRPr="004B020C">
                              <w:rPr>
                                <w:sz w:val="20"/>
                                <w:szCs w:val="20"/>
                              </w:rPr>
                              <w:t xml:space="preserve">Black 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A7D6F" w:rsidRPr="004B020C">
                              <w:rPr>
                                <w:sz w:val="20"/>
                                <w:szCs w:val="20"/>
                              </w:rPr>
                              <w:t>5.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B020C" w:rsidRPr="004B020C">
                              <w:rPr>
                                <w:sz w:val="20"/>
                                <w:szCs w:val="20"/>
                              </w:rPr>
                              <w:t xml:space="preserve">Off 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B020C" w:rsidRPr="004B020C">
                              <w:rPr>
                                <w:sz w:val="20"/>
                                <w:szCs w:val="20"/>
                              </w:rPr>
                              <w:t>6.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B020C" w:rsidRPr="004B020C">
                              <w:rPr>
                                <w:sz w:val="20"/>
                                <w:szCs w:val="20"/>
                              </w:rPr>
                              <w:t>Under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B020C" w:rsidRPr="004B020C">
                              <w:rPr>
                                <w:sz w:val="20"/>
                                <w:szCs w:val="20"/>
                              </w:rPr>
                              <w:t xml:space="preserve"> 7.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B020C" w:rsidRPr="004B020C">
                              <w:rPr>
                                <w:sz w:val="20"/>
                                <w:szCs w:val="20"/>
                              </w:rPr>
                              <w:t xml:space="preserve">Soft 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B020C" w:rsidRPr="004B020C">
                              <w:rPr>
                                <w:sz w:val="20"/>
                                <w:szCs w:val="20"/>
                              </w:rPr>
                              <w:t>8.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B020C" w:rsidRPr="004B020C">
                              <w:rPr>
                                <w:sz w:val="20"/>
                                <w:szCs w:val="20"/>
                              </w:rPr>
                              <w:t xml:space="preserve">Difficult 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B020C" w:rsidRPr="004B020C">
                              <w:rPr>
                                <w:sz w:val="20"/>
                                <w:szCs w:val="20"/>
                              </w:rPr>
                              <w:t>9.</w:t>
                            </w:r>
                            <w:r w:rsidR="004B020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B020C" w:rsidRPr="004B020C">
                              <w:rPr>
                                <w:sz w:val="20"/>
                                <w:szCs w:val="20"/>
                              </w:rPr>
                              <w:t>Righ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22F8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0pt;margin-top:6.35pt;width:441pt;height:29.4pt;rotation:180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" stroked="f">
                <v:textbox>
                  <w:txbxContent>
                    <w:p w14:paraId="64364E19" w14:textId="65A35284" w:rsidR="00A74DC7" w:rsidRPr="004B020C" w:rsidRDefault="00A74DC7" w:rsidP="004B020C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2815A3">
                        <w:rPr>
                          <w:sz w:val="20"/>
                          <w:szCs w:val="20"/>
                        </w:rPr>
                        <w:t>Answers:</w:t>
                      </w:r>
                      <w:r w:rsidR="00E76130" w:rsidRPr="002815A3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BA7D6F" w:rsidRPr="002815A3">
                        <w:rPr>
                          <w:sz w:val="20"/>
                          <w:szCs w:val="20"/>
                        </w:rPr>
                        <w:t>1.</w:t>
                      </w:r>
                      <w:r w:rsidR="004B020C" w:rsidRPr="002815A3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E76130" w:rsidRPr="002815A3">
                        <w:rPr>
                          <w:sz w:val="20"/>
                          <w:szCs w:val="20"/>
                        </w:rPr>
                        <w:t>Down</w:t>
                      </w:r>
                      <w:r w:rsidR="002815A3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="00BA7D6F" w:rsidRPr="004B020C">
                        <w:rPr>
                          <w:sz w:val="20"/>
                          <w:szCs w:val="20"/>
                        </w:rPr>
                        <w:t>2</w:t>
                      </w:r>
                      <w:r w:rsidR="002815A3">
                        <w:rPr>
                          <w:sz w:val="20"/>
                          <w:szCs w:val="20"/>
                        </w:rPr>
                        <w:t>.</w:t>
                      </w:r>
                      <w:r w:rsidR="00BA7D6F" w:rsidRPr="004B020C">
                        <w:rPr>
                          <w:sz w:val="20"/>
                          <w:szCs w:val="20"/>
                        </w:rPr>
                        <w:t>.</w:t>
                      </w:r>
                      <w:proofErr w:type="gramEnd"/>
                      <w:r w:rsidR="00E76130" w:rsidRPr="004B020C">
                        <w:rPr>
                          <w:sz w:val="20"/>
                          <w:szCs w:val="20"/>
                        </w:rPr>
                        <w:t>Cold</w:t>
                      </w:r>
                      <w:r w:rsidR="00BA7D6F" w:rsidRP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BA7D6F" w:rsidRPr="004B020C">
                        <w:rPr>
                          <w:sz w:val="20"/>
                          <w:szCs w:val="20"/>
                        </w:rPr>
                        <w:t>3.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E76130" w:rsidRPr="004B020C">
                        <w:rPr>
                          <w:sz w:val="20"/>
                          <w:szCs w:val="20"/>
                        </w:rPr>
                        <w:t xml:space="preserve">Summer 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BA7D6F" w:rsidRPr="004B020C">
                        <w:rPr>
                          <w:sz w:val="20"/>
                          <w:szCs w:val="20"/>
                        </w:rPr>
                        <w:t>4.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BA7D6F" w:rsidRPr="004B020C">
                        <w:rPr>
                          <w:sz w:val="20"/>
                          <w:szCs w:val="20"/>
                        </w:rPr>
                        <w:t xml:space="preserve">Black 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BA7D6F" w:rsidRPr="004B020C">
                        <w:rPr>
                          <w:sz w:val="20"/>
                          <w:szCs w:val="20"/>
                        </w:rPr>
                        <w:t>5.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4B020C" w:rsidRPr="004B020C">
                        <w:rPr>
                          <w:sz w:val="20"/>
                          <w:szCs w:val="20"/>
                        </w:rPr>
                        <w:t xml:space="preserve">Off 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4B020C" w:rsidRPr="004B020C">
                        <w:rPr>
                          <w:sz w:val="20"/>
                          <w:szCs w:val="20"/>
                        </w:rPr>
                        <w:t>6.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4B020C" w:rsidRPr="004B020C">
                        <w:rPr>
                          <w:sz w:val="20"/>
                          <w:szCs w:val="20"/>
                        </w:rPr>
                        <w:t>Under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4B020C" w:rsidRPr="004B020C">
                        <w:rPr>
                          <w:sz w:val="20"/>
                          <w:szCs w:val="20"/>
                        </w:rPr>
                        <w:t xml:space="preserve"> 7.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4B020C" w:rsidRPr="004B020C">
                        <w:rPr>
                          <w:sz w:val="20"/>
                          <w:szCs w:val="20"/>
                        </w:rPr>
                        <w:t xml:space="preserve">Soft 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4B020C" w:rsidRPr="004B020C">
                        <w:rPr>
                          <w:sz w:val="20"/>
                          <w:szCs w:val="20"/>
                        </w:rPr>
                        <w:t>8.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4B020C" w:rsidRPr="004B020C">
                        <w:rPr>
                          <w:sz w:val="20"/>
                          <w:szCs w:val="20"/>
                        </w:rPr>
                        <w:t xml:space="preserve">Difficult 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4B020C" w:rsidRPr="004B020C">
                        <w:rPr>
                          <w:sz w:val="20"/>
                          <w:szCs w:val="20"/>
                        </w:rPr>
                        <w:t>9.</w:t>
                      </w:r>
                      <w:r w:rsidR="004B020C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4B020C" w:rsidRPr="004B020C">
                        <w:rPr>
                          <w:sz w:val="20"/>
                          <w:szCs w:val="20"/>
                        </w:rPr>
                        <w:t>Righ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6C2D71F" w14:textId="0AB4211A" w:rsidR="000A1C7A" w:rsidRDefault="1CE28E6C" w:rsidP="5FF814FF">
      <w:pPr>
        <w:pStyle w:val="Title"/>
        <w:jc w:val="center"/>
        <w:rPr>
          <w:rFonts w:ascii="Arial" w:eastAsia="Arial" w:hAnsi="Arial" w:cs="Arial"/>
          <w:szCs w:val="48"/>
        </w:rPr>
      </w:pPr>
      <w:r w:rsidRPr="5FF814FF">
        <w:rPr>
          <w:rFonts w:ascii="Arial" w:eastAsia="Arial" w:hAnsi="Arial" w:cs="Arial"/>
          <w:szCs w:val="48"/>
        </w:rPr>
        <w:lastRenderedPageBreak/>
        <w:t>NEUROBICS</w:t>
      </w:r>
    </w:p>
    <w:p w14:paraId="5ED23ACE" w14:textId="5C373806" w:rsidR="000A1C7A" w:rsidRDefault="1CE28E6C" w:rsidP="5FF814FF">
      <w:pPr>
        <w:spacing w:after="0" w:line="204" w:lineRule="auto"/>
        <w:jc w:val="center"/>
      </w:pPr>
      <w:r w:rsidRPr="5FF814FF">
        <w:rPr>
          <w:rStyle w:val="Heading2Char"/>
          <w:rFonts w:ascii="Arial" w:eastAsia="Arial" w:hAnsi="Arial" w:cs="Arial"/>
          <w:caps/>
        </w:rPr>
        <w:t>Dementia</w:t>
      </w:r>
    </w:p>
    <w:p w14:paraId="1E6AFC71" w14:textId="5203159B" w:rsidR="00D855C1" w:rsidRPr="001A7FB1" w:rsidRDefault="00D855C1" w:rsidP="5FF814FF">
      <w:pPr>
        <w:pStyle w:val="Heading1"/>
        <w:rPr>
          <w:rStyle w:val="eop"/>
        </w:rPr>
      </w:pPr>
      <w:r>
        <w:t>Antonyms Activity </w:t>
      </w:r>
      <w:r w:rsidR="666E6EF1">
        <w:t>#2</w:t>
      </w:r>
    </w:p>
    <w:p w14:paraId="5BF155D7" w14:textId="7D06ECFB" w:rsidR="00D855C1" w:rsidRPr="00AE58DA" w:rsidRDefault="00D855C1" w:rsidP="004A46B0">
      <w:pPr>
        <w:rPr>
          <w:rFonts w:cstheme="minorHAnsi"/>
        </w:rPr>
      </w:pPr>
      <w:r w:rsidRPr="004A46B0">
        <w:rPr>
          <w:rStyle w:val="normaltextrun"/>
          <w:rFonts w:cstheme="minorHAnsi"/>
          <w:color w:val="000000"/>
          <w:szCs w:val="24"/>
        </w:rPr>
        <w:t>Antonyms are words that mean the opposite of the other. In this activity, try to think of a word (or </w:t>
      </w:r>
      <w:r w:rsidRPr="00AE58DA">
        <w:rPr>
          <w:rStyle w:val="normaltextrun"/>
          <w:rFonts w:cstheme="minorHAnsi"/>
          <w:color w:val="000000"/>
          <w:szCs w:val="24"/>
        </w:rPr>
        <w:t>words) that have opposite meanings. The more difficult ones are challenging for most people and may be appropriate to do in a group setting. Many of the given words have multiple antonyms, so there may not be only one correct answer.</w:t>
      </w:r>
      <w:r w:rsidRPr="00AE58DA">
        <w:rPr>
          <w:rStyle w:val="eop"/>
          <w:rFonts w:cstheme="minorHAnsi"/>
          <w:color w:val="000000"/>
          <w:szCs w:val="24"/>
        </w:rPr>
        <w:t> </w:t>
      </w:r>
      <w:r w:rsidRPr="00AE58DA">
        <w:rPr>
          <w:rStyle w:val="normaltextrun"/>
          <w:rFonts w:cstheme="minorHAnsi"/>
          <w:color w:val="000000"/>
          <w:szCs w:val="24"/>
        </w:rPr>
        <w:t>Write in the word that is the opposite of the word listed:</w:t>
      </w:r>
      <w:r w:rsidRPr="00AE58DA">
        <w:rPr>
          <w:rStyle w:val="eop"/>
          <w:rFonts w:cstheme="minorHAnsi"/>
          <w:color w:val="000000"/>
          <w:szCs w:val="24"/>
        </w:rPr>
        <w:t> </w:t>
      </w:r>
    </w:p>
    <w:p w14:paraId="741C0B05" w14:textId="2E661EDF" w:rsidR="00D855C1" w:rsidRPr="00AE58DA" w:rsidRDefault="00D855C1" w:rsidP="00AE58DA">
      <w:pPr>
        <w:rPr>
          <w:rFonts w:cstheme="minorHAnsi"/>
        </w:rPr>
      </w:pPr>
      <w:r w:rsidRPr="00AE58DA">
        <w:rPr>
          <w:rStyle w:val="normaltextrun"/>
          <w:rFonts w:cstheme="minorHAnsi"/>
          <w:color w:val="000000"/>
          <w:szCs w:val="24"/>
        </w:rPr>
        <w:t>(Example: Big – Small)</w:t>
      </w:r>
      <w:r w:rsidRPr="00AE58DA">
        <w:rPr>
          <w:rStyle w:val="eop"/>
          <w:rFonts w:cstheme="minorHAnsi"/>
          <w:color w:val="000000"/>
          <w:szCs w:val="24"/>
        </w:rPr>
        <w:t> </w:t>
      </w:r>
    </w:p>
    <w:p w14:paraId="72DFBB7F" w14:textId="5B4F4EBF" w:rsidR="00D855C1" w:rsidRPr="00AE58DA" w:rsidRDefault="00D855C1" w:rsidP="00AE58DA">
      <w:pPr>
        <w:pStyle w:val="ListParagraph"/>
        <w:numPr>
          <w:ilvl w:val="0"/>
          <w:numId w:val="18"/>
        </w:numPr>
        <w:spacing w:after="360"/>
        <w:contextualSpacing w:val="0"/>
        <w:rPr>
          <w:rFonts w:cstheme="minorHAnsi"/>
          <w:sz w:val="18"/>
          <w:szCs w:val="18"/>
        </w:rPr>
      </w:pPr>
      <w:r w:rsidRPr="00AE58DA">
        <w:rPr>
          <w:rStyle w:val="normaltextrun"/>
          <w:rFonts w:cstheme="minorHAnsi"/>
          <w:color w:val="000000"/>
          <w:sz w:val="28"/>
          <w:szCs w:val="28"/>
        </w:rPr>
        <w:t xml:space="preserve">Indoor – </w:t>
      </w:r>
      <w:r w:rsidR="00AE58DA" w:rsidRPr="00AE58DA">
        <w:rPr>
          <w:rStyle w:val="normaltextrun"/>
          <w:rFonts w:cstheme="minorHAnsi"/>
          <w:color w:val="000000"/>
          <w:sz w:val="28"/>
          <w:szCs w:val="28"/>
        </w:rPr>
        <w:tab/>
        <w:t>_______________________________</w:t>
      </w:r>
      <w:r w:rsidR="00AE58DA" w:rsidRPr="00AE58DA">
        <w:rPr>
          <w:rStyle w:val="eop"/>
          <w:rFonts w:cstheme="minorHAnsi"/>
          <w:color w:val="000000"/>
          <w:sz w:val="28"/>
          <w:szCs w:val="28"/>
        </w:rPr>
        <w:t> </w:t>
      </w:r>
    </w:p>
    <w:p w14:paraId="5140F785" w14:textId="446494FD" w:rsidR="00AE58DA" w:rsidRPr="00AE58DA" w:rsidRDefault="00D855C1" w:rsidP="00AE58DA">
      <w:pPr>
        <w:pStyle w:val="ListParagraph"/>
        <w:numPr>
          <w:ilvl w:val="0"/>
          <w:numId w:val="18"/>
        </w:numPr>
        <w:spacing w:after="360"/>
        <w:contextualSpacing w:val="0"/>
        <w:rPr>
          <w:rStyle w:val="eop"/>
          <w:rFonts w:cstheme="minorHAnsi"/>
          <w:sz w:val="18"/>
          <w:szCs w:val="18"/>
        </w:rPr>
      </w:pPr>
      <w:r w:rsidRPr="00AE58DA">
        <w:rPr>
          <w:rStyle w:val="normaltextrun"/>
          <w:rFonts w:cstheme="minorHAnsi"/>
          <w:color w:val="000000"/>
          <w:sz w:val="28"/>
          <w:szCs w:val="28"/>
        </w:rPr>
        <w:t xml:space="preserve">Apart – </w:t>
      </w:r>
      <w:r w:rsidR="00AE58DA" w:rsidRPr="00AE58DA">
        <w:rPr>
          <w:rStyle w:val="normaltextrun"/>
          <w:rFonts w:cstheme="minorHAnsi"/>
          <w:color w:val="000000"/>
          <w:sz w:val="28"/>
          <w:szCs w:val="28"/>
        </w:rPr>
        <w:tab/>
        <w:t>_______________________________</w:t>
      </w:r>
      <w:r w:rsidR="00AE58DA" w:rsidRPr="00AE58DA">
        <w:rPr>
          <w:rStyle w:val="eop"/>
          <w:rFonts w:cstheme="minorHAnsi"/>
          <w:color w:val="000000"/>
          <w:sz w:val="28"/>
          <w:szCs w:val="28"/>
        </w:rPr>
        <w:t> </w:t>
      </w:r>
    </w:p>
    <w:p w14:paraId="1655C804" w14:textId="3D859BA4" w:rsidR="00D855C1" w:rsidRPr="00AE58DA" w:rsidRDefault="00D855C1" w:rsidP="00AE58DA">
      <w:pPr>
        <w:pStyle w:val="ListParagraph"/>
        <w:numPr>
          <w:ilvl w:val="0"/>
          <w:numId w:val="18"/>
        </w:numPr>
        <w:spacing w:after="360"/>
        <w:contextualSpacing w:val="0"/>
        <w:rPr>
          <w:rFonts w:cstheme="minorHAnsi"/>
          <w:sz w:val="18"/>
          <w:szCs w:val="18"/>
        </w:rPr>
      </w:pPr>
      <w:r w:rsidRPr="00AE58DA">
        <w:rPr>
          <w:rStyle w:val="normaltextrun"/>
          <w:rFonts w:cstheme="minorHAnsi"/>
          <w:color w:val="000000"/>
          <w:sz w:val="28"/>
          <w:szCs w:val="28"/>
        </w:rPr>
        <w:t xml:space="preserve">Exhale – </w:t>
      </w:r>
      <w:r w:rsidR="00AE58DA" w:rsidRPr="00AE58DA">
        <w:rPr>
          <w:rStyle w:val="normaltextrun"/>
          <w:rFonts w:cstheme="minorHAnsi"/>
          <w:color w:val="000000"/>
          <w:sz w:val="28"/>
          <w:szCs w:val="28"/>
        </w:rPr>
        <w:tab/>
        <w:t>_______________________________</w:t>
      </w:r>
      <w:r w:rsidR="00AE58DA" w:rsidRPr="00AE58DA">
        <w:rPr>
          <w:rStyle w:val="eop"/>
          <w:rFonts w:cstheme="minorHAnsi"/>
          <w:color w:val="000000"/>
          <w:sz w:val="28"/>
          <w:szCs w:val="28"/>
        </w:rPr>
        <w:t> </w:t>
      </w:r>
    </w:p>
    <w:p w14:paraId="73E70509" w14:textId="675792AE" w:rsidR="00D855C1" w:rsidRPr="004B020C" w:rsidRDefault="00D855C1" w:rsidP="00AE58DA">
      <w:pPr>
        <w:pStyle w:val="ListParagraph"/>
        <w:numPr>
          <w:ilvl w:val="0"/>
          <w:numId w:val="18"/>
        </w:numPr>
        <w:spacing w:after="360"/>
        <w:contextualSpacing w:val="0"/>
        <w:rPr>
          <w:sz w:val="18"/>
          <w:szCs w:val="18"/>
        </w:rPr>
      </w:pPr>
      <w:r w:rsidRPr="00AE58DA">
        <w:rPr>
          <w:rStyle w:val="normaltextrun"/>
          <w:rFonts w:cstheme="minorHAnsi"/>
          <w:color w:val="000000"/>
          <w:sz w:val="28"/>
          <w:szCs w:val="28"/>
        </w:rPr>
        <w:t>Improve –</w:t>
      </w:r>
      <w:r w:rsidR="00AE58DA" w:rsidRPr="00AE58DA">
        <w:rPr>
          <w:rStyle w:val="normaltextrun"/>
          <w:rFonts w:cstheme="minorHAnsi"/>
          <w:color w:val="000000"/>
          <w:sz w:val="28"/>
          <w:szCs w:val="28"/>
        </w:rPr>
        <w:tab/>
        <w:t>_______________________________</w:t>
      </w:r>
      <w:r w:rsidR="00AE58DA" w:rsidRPr="00BA7D6F">
        <w:rPr>
          <w:rStyle w:val="eop"/>
          <w:rFonts w:cstheme="minorHAnsi"/>
          <w:color w:val="000000"/>
          <w:sz w:val="28"/>
          <w:szCs w:val="28"/>
        </w:rPr>
        <w:t> </w:t>
      </w:r>
    </w:p>
    <w:p w14:paraId="00B92455" w14:textId="6C3FE563" w:rsidR="00D855C1" w:rsidRPr="004B020C" w:rsidRDefault="00D855C1" w:rsidP="00AE58DA">
      <w:pPr>
        <w:pStyle w:val="ListParagraph"/>
        <w:numPr>
          <w:ilvl w:val="0"/>
          <w:numId w:val="18"/>
        </w:numPr>
        <w:spacing w:after="360"/>
        <w:contextualSpacing w:val="0"/>
        <w:rPr>
          <w:sz w:val="18"/>
          <w:szCs w:val="18"/>
        </w:rPr>
      </w:pPr>
      <w:r w:rsidRPr="004B020C">
        <w:rPr>
          <w:rStyle w:val="normaltextrun"/>
          <w:rFonts w:cstheme="minorHAnsi"/>
          <w:color w:val="000000"/>
          <w:sz w:val="28"/>
          <w:szCs w:val="28"/>
        </w:rPr>
        <w:t xml:space="preserve">Ascend – </w:t>
      </w:r>
      <w:r w:rsidR="00AE58DA">
        <w:rPr>
          <w:rStyle w:val="normaltextrun"/>
          <w:rFonts w:cstheme="minorHAnsi"/>
          <w:color w:val="000000"/>
          <w:sz w:val="28"/>
          <w:szCs w:val="28"/>
        </w:rPr>
        <w:tab/>
      </w:r>
      <w:r w:rsidR="00AE58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  <w:r w:rsidR="00AE58DA" w:rsidRPr="00BA7D6F">
        <w:rPr>
          <w:rStyle w:val="eop"/>
          <w:rFonts w:cstheme="minorHAnsi"/>
          <w:color w:val="000000"/>
          <w:sz w:val="28"/>
          <w:szCs w:val="28"/>
        </w:rPr>
        <w:t> </w:t>
      </w:r>
    </w:p>
    <w:p w14:paraId="59B3804F" w14:textId="79D64150" w:rsidR="00D855C1" w:rsidRPr="004B020C" w:rsidRDefault="00D855C1" w:rsidP="00AE58DA">
      <w:pPr>
        <w:pStyle w:val="ListParagraph"/>
        <w:numPr>
          <w:ilvl w:val="0"/>
          <w:numId w:val="18"/>
        </w:numPr>
        <w:spacing w:after="360"/>
        <w:contextualSpacing w:val="0"/>
        <w:rPr>
          <w:sz w:val="18"/>
          <w:szCs w:val="18"/>
        </w:rPr>
      </w:pPr>
      <w:r w:rsidRPr="004B020C">
        <w:rPr>
          <w:rStyle w:val="normaltextrun"/>
          <w:rFonts w:cstheme="minorHAnsi"/>
          <w:color w:val="000000"/>
          <w:sz w:val="28"/>
          <w:szCs w:val="28"/>
        </w:rPr>
        <w:t xml:space="preserve">Civilian – </w:t>
      </w:r>
      <w:r w:rsidR="00AE58DA">
        <w:rPr>
          <w:rStyle w:val="normaltextrun"/>
          <w:rFonts w:cstheme="minorHAnsi"/>
          <w:color w:val="000000"/>
          <w:sz w:val="28"/>
          <w:szCs w:val="28"/>
        </w:rPr>
        <w:tab/>
      </w:r>
      <w:r w:rsidR="00AE58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  <w:r w:rsidR="00AE58DA" w:rsidRPr="00BA7D6F">
        <w:rPr>
          <w:rStyle w:val="eop"/>
          <w:rFonts w:cstheme="minorHAnsi"/>
          <w:color w:val="000000"/>
          <w:sz w:val="28"/>
          <w:szCs w:val="28"/>
        </w:rPr>
        <w:t> </w:t>
      </w:r>
    </w:p>
    <w:p w14:paraId="19046DE2" w14:textId="4FE39938" w:rsidR="00AE58DA" w:rsidRPr="00AE58DA" w:rsidRDefault="00D855C1" w:rsidP="00AE58DA">
      <w:pPr>
        <w:pStyle w:val="ListParagraph"/>
        <w:numPr>
          <w:ilvl w:val="0"/>
          <w:numId w:val="18"/>
        </w:numPr>
        <w:spacing w:after="360"/>
        <w:contextualSpacing w:val="0"/>
        <w:rPr>
          <w:rStyle w:val="eop"/>
          <w:sz w:val="18"/>
          <w:szCs w:val="18"/>
        </w:rPr>
      </w:pPr>
      <w:r w:rsidRPr="00AE58DA">
        <w:rPr>
          <w:rStyle w:val="normaltextrun"/>
          <w:rFonts w:cstheme="minorHAnsi"/>
          <w:color w:val="000000"/>
          <w:sz w:val="28"/>
          <w:szCs w:val="28"/>
        </w:rPr>
        <w:t xml:space="preserve">Confident – </w:t>
      </w:r>
      <w:r w:rsidR="00AE58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  <w:r w:rsidR="00AE58DA" w:rsidRPr="00BA7D6F">
        <w:rPr>
          <w:rStyle w:val="eop"/>
          <w:rFonts w:cstheme="minorHAnsi"/>
          <w:color w:val="000000"/>
          <w:sz w:val="28"/>
          <w:szCs w:val="28"/>
        </w:rPr>
        <w:t> </w:t>
      </w:r>
    </w:p>
    <w:p w14:paraId="10895CB2" w14:textId="0F41AD7E" w:rsidR="00D855C1" w:rsidRPr="00AE58DA" w:rsidRDefault="00D855C1" w:rsidP="00AE58DA">
      <w:pPr>
        <w:pStyle w:val="ListParagraph"/>
        <w:numPr>
          <w:ilvl w:val="0"/>
          <w:numId w:val="18"/>
        </w:numPr>
        <w:spacing w:after="360"/>
        <w:contextualSpacing w:val="0"/>
        <w:rPr>
          <w:sz w:val="18"/>
          <w:szCs w:val="18"/>
        </w:rPr>
      </w:pPr>
      <w:r w:rsidRPr="00AE58DA">
        <w:rPr>
          <w:rStyle w:val="normaltextrun"/>
          <w:rFonts w:cstheme="minorHAnsi"/>
          <w:color w:val="000000"/>
          <w:sz w:val="28"/>
          <w:szCs w:val="28"/>
        </w:rPr>
        <w:t xml:space="preserve">Alone – </w:t>
      </w:r>
      <w:r w:rsidR="00AE58DA">
        <w:rPr>
          <w:rStyle w:val="normaltextrun"/>
          <w:rFonts w:cstheme="minorHAnsi"/>
          <w:color w:val="000000"/>
          <w:sz w:val="28"/>
          <w:szCs w:val="28"/>
        </w:rPr>
        <w:tab/>
      </w:r>
      <w:r w:rsidR="00AE58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  <w:r w:rsidR="00AE58DA" w:rsidRPr="00BA7D6F">
        <w:rPr>
          <w:rStyle w:val="eop"/>
          <w:rFonts w:cstheme="minorHAnsi"/>
          <w:color w:val="000000"/>
          <w:sz w:val="28"/>
          <w:szCs w:val="28"/>
        </w:rPr>
        <w:t> </w:t>
      </w:r>
    </w:p>
    <w:p w14:paraId="00B5CAA5" w14:textId="6EE738F6" w:rsidR="00D855C1" w:rsidRPr="004B020C" w:rsidRDefault="00D855C1" w:rsidP="00AE58DA">
      <w:pPr>
        <w:pStyle w:val="ListParagraph"/>
        <w:numPr>
          <w:ilvl w:val="0"/>
          <w:numId w:val="18"/>
        </w:numPr>
        <w:spacing w:after="360"/>
        <w:contextualSpacing w:val="0"/>
        <w:rPr>
          <w:sz w:val="18"/>
          <w:szCs w:val="18"/>
        </w:rPr>
      </w:pPr>
      <w:r w:rsidRPr="004B020C">
        <w:rPr>
          <w:rStyle w:val="normaltextrun"/>
          <w:rFonts w:cstheme="minorHAnsi"/>
          <w:color w:val="000000"/>
          <w:sz w:val="28"/>
          <w:szCs w:val="28"/>
        </w:rPr>
        <w:t xml:space="preserve">Amuse – </w:t>
      </w:r>
      <w:r w:rsidR="00AE58DA">
        <w:rPr>
          <w:rStyle w:val="normaltextrun"/>
          <w:rFonts w:cstheme="minorHAnsi"/>
          <w:color w:val="000000"/>
          <w:sz w:val="28"/>
          <w:szCs w:val="28"/>
        </w:rPr>
        <w:tab/>
      </w:r>
      <w:r w:rsidR="00AE58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  <w:r w:rsidR="00AE58DA" w:rsidRPr="00BA7D6F">
        <w:rPr>
          <w:rStyle w:val="eop"/>
          <w:rFonts w:cstheme="minorHAnsi"/>
          <w:color w:val="000000"/>
          <w:sz w:val="28"/>
          <w:szCs w:val="28"/>
        </w:rPr>
        <w:t> </w:t>
      </w:r>
    </w:p>
    <w:p w14:paraId="592BD556" w14:textId="6979D14F" w:rsidR="00D855C1" w:rsidRPr="0056189A" w:rsidRDefault="00326627" w:rsidP="00AE58DA">
      <w:pPr>
        <w:pStyle w:val="ListParagraph"/>
        <w:numPr>
          <w:ilvl w:val="0"/>
          <w:numId w:val="18"/>
        </w:numPr>
        <w:spacing w:after="360"/>
        <w:ind w:left="630"/>
        <w:contextualSpacing w:val="0"/>
        <w:rPr>
          <w:rStyle w:val="eop"/>
          <w:sz w:val="18"/>
          <w:szCs w:val="18"/>
        </w:rPr>
      </w:pPr>
      <w:r w:rsidRPr="004B020C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D2845E" wp14:editId="32B9C91C">
                <wp:simplePos x="0" y="0"/>
                <wp:positionH relativeFrom="margin">
                  <wp:posOffset>-45720</wp:posOffset>
                </wp:positionH>
                <wp:positionV relativeFrom="paragraph">
                  <wp:posOffset>949960</wp:posOffset>
                </wp:positionV>
                <wp:extent cx="6985000" cy="354965"/>
                <wp:effectExtent l="0" t="0" r="635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>
                          <a:off x="0" y="0"/>
                          <a:ext cx="6985000" cy="354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20E7AB" w14:textId="77777777" w:rsidR="004B020C" w:rsidRPr="002771B8" w:rsidRDefault="004B02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E58DA">
                              <w:rPr>
                                <w:sz w:val="20"/>
                                <w:szCs w:val="20"/>
                              </w:rPr>
                              <w:t>Answers: 1. Outdoor</w:t>
                            </w:r>
                            <w:r w:rsidRPr="002771B8">
                              <w:rPr>
                                <w:sz w:val="20"/>
                                <w:szCs w:val="20"/>
                              </w:rPr>
                              <w:t xml:space="preserve"> 2. Together 3. Inhale 4. Worsen 5. Descend 6. Military 7. </w:t>
                            </w:r>
                            <w:r w:rsidR="002771B8" w:rsidRPr="002771B8">
                              <w:rPr>
                                <w:sz w:val="20"/>
                                <w:szCs w:val="20"/>
                              </w:rPr>
                              <w:t>Insecure 8. Together 9. Bore 10. Narr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2845E" id="_x0000_s1027" type="#_x0000_t202" style="position:absolute;left:0;text-align:left;margin-left:-3.6pt;margin-top:74.8pt;width:550pt;height:27.95pt;rotation:180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" stroked="f">
                <v:textbox style="mso-fit-shape-to-text:t">
                  <w:txbxContent>
                    <w:p w14:paraId="2020E7AB" w14:textId="77777777" w:rsidR="004B020C" w:rsidRPr="002771B8" w:rsidRDefault="004B020C">
                      <w:pPr>
                        <w:rPr>
                          <w:sz w:val="20"/>
                          <w:szCs w:val="20"/>
                        </w:rPr>
                      </w:pPr>
                      <w:r w:rsidRPr="00AE58DA">
                        <w:rPr>
                          <w:sz w:val="20"/>
                          <w:szCs w:val="20"/>
                        </w:rPr>
                        <w:t>Answers: 1. Outdoor</w:t>
                      </w:r>
                      <w:r w:rsidRPr="002771B8">
                        <w:rPr>
                          <w:sz w:val="20"/>
                          <w:szCs w:val="20"/>
                        </w:rPr>
                        <w:t xml:space="preserve"> 2. Together 3. Inhale 4. Worsen 5. Descend 6. Military 7. </w:t>
                      </w:r>
                      <w:r w:rsidR="002771B8" w:rsidRPr="002771B8">
                        <w:rPr>
                          <w:sz w:val="20"/>
                          <w:szCs w:val="20"/>
                        </w:rPr>
                        <w:t>Insecure 8. Together 9. Bore 10. Narrow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855C1" w:rsidRPr="00AE58DA">
        <w:rPr>
          <w:rStyle w:val="normaltextrun"/>
          <w:rFonts w:cstheme="minorHAnsi"/>
          <w:color w:val="000000"/>
          <w:sz w:val="28"/>
          <w:szCs w:val="28"/>
        </w:rPr>
        <w:t xml:space="preserve">Broad – </w:t>
      </w:r>
      <w:r w:rsidR="00AE58DA">
        <w:rPr>
          <w:rStyle w:val="normaltextrun"/>
          <w:rFonts w:cstheme="minorHAnsi"/>
          <w:color w:val="000000"/>
          <w:sz w:val="28"/>
          <w:szCs w:val="28"/>
        </w:rPr>
        <w:tab/>
      </w:r>
      <w:r w:rsidR="00AE58DA" w:rsidRPr="00BA7D6F">
        <w:rPr>
          <w:rStyle w:val="normaltextrun"/>
          <w:rFonts w:cstheme="minorHAnsi"/>
          <w:color w:val="000000"/>
          <w:sz w:val="28"/>
          <w:szCs w:val="28"/>
        </w:rPr>
        <w:t>_______________________________</w:t>
      </w:r>
      <w:r w:rsidR="00AE58DA" w:rsidRPr="00BA7D6F">
        <w:rPr>
          <w:rStyle w:val="eop"/>
          <w:rFonts w:cstheme="minorHAnsi"/>
          <w:color w:val="000000"/>
          <w:sz w:val="28"/>
          <w:szCs w:val="28"/>
        </w:rPr>
        <w:t> </w:t>
      </w:r>
    </w:p>
    <w:p w14:paraId="6120E256" w14:textId="77777777" w:rsidR="00646902" w:rsidRDefault="00646902" w:rsidP="5FF814FF">
      <w:pPr>
        <w:pStyle w:val="Title"/>
        <w:jc w:val="center"/>
        <w:rPr>
          <w:rFonts w:ascii="Arial" w:eastAsia="Arial" w:hAnsi="Arial" w:cs="Arial"/>
          <w:szCs w:val="48"/>
        </w:rPr>
        <w:sectPr w:rsidR="00646902" w:rsidSect="009316C8">
          <w:footerReference w:type="default" r:id="rId10"/>
          <w:pgSz w:w="12240" w:h="15840" w:code="1"/>
          <w:pgMar w:top="720" w:right="720" w:bottom="720" w:left="720" w:header="720" w:footer="432" w:gutter="0"/>
          <w:cols w:space="720"/>
          <w:docGrid w:linePitch="360"/>
        </w:sectPr>
      </w:pPr>
    </w:p>
    <w:p w14:paraId="0CE34CC7" w14:textId="365E77A6" w:rsidR="00490D9B" w:rsidRPr="00490D9B" w:rsidRDefault="1F8A8AEF" w:rsidP="5FF814FF">
      <w:pPr>
        <w:pStyle w:val="Title"/>
        <w:jc w:val="center"/>
        <w:rPr>
          <w:rFonts w:ascii="Arial" w:eastAsia="Arial" w:hAnsi="Arial" w:cs="Arial"/>
          <w:szCs w:val="48"/>
        </w:rPr>
      </w:pPr>
      <w:r w:rsidRPr="5FF814FF">
        <w:rPr>
          <w:rFonts w:ascii="Arial" w:eastAsia="Arial" w:hAnsi="Arial" w:cs="Arial"/>
          <w:szCs w:val="48"/>
        </w:rPr>
        <w:lastRenderedPageBreak/>
        <w:t>NEUROBICS</w:t>
      </w:r>
    </w:p>
    <w:p w14:paraId="471A3478" w14:textId="217374EF" w:rsidR="00490D9B" w:rsidRPr="00490D9B" w:rsidRDefault="1F8A8AEF" w:rsidP="5FF814FF">
      <w:pPr>
        <w:spacing w:after="0" w:line="204" w:lineRule="auto"/>
        <w:jc w:val="center"/>
      </w:pPr>
      <w:r w:rsidRPr="5FF814FF">
        <w:rPr>
          <w:rStyle w:val="Heading2Char"/>
          <w:rFonts w:ascii="Arial" w:eastAsia="Arial" w:hAnsi="Arial" w:cs="Arial"/>
          <w:caps/>
        </w:rPr>
        <w:t>Dementia</w:t>
      </w:r>
    </w:p>
    <w:p w14:paraId="287873EC" w14:textId="5F2F7F5A" w:rsidR="002704A5" w:rsidRPr="00490D9B" w:rsidRDefault="002704A5" w:rsidP="5FF814FF">
      <w:pPr>
        <w:pStyle w:val="Heading1"/>
        <w:rPr>
          <w:rFonts w:asciiTheme="minorHAnsi" w:eastAsia="Times New Roman" w:hAnsiTheme="minorHAnsi" w:cstheme="minorBidi"/>
        </w:rPr>
      </w:pPr>
      <w:r>
        <w:t>Sudoku Activity </w:t>
      </w:r>
      <w:r w:rsidR="599647D7">
        <w:t>#1</w:t>
      </w:r>
    </w:p>
    <w:p w14:paraId="446EEEE6" w14:textId="1312FA0E" w:rsidR="007C7314" w:rsidRPr="007C7314" w:rsidRDefault="00A20DA0" w:rsidP="007C7314">
      <w:r w:rsidRPr="00A20DA0">
        <w:t xml:space="preserve">Fill in the blank squares so that each row, each </w:t>
      </w:r>
      <w:proofErr w:type="gramStart"/>
      <w:r w:rsidRPr="00A20DA0">
        <w:t>column</w:t>
      </w:r>
      <w:proofErr w:type="gramEnd"/>
      <w:r w:rsidRPr="00A20DA0">
        <w:t xml:space="preserve"> and each 2-by-2 block contains all the digits 1 through 4.  </w:t>
      </w:r>
    </w:p>
    <w:p w14:paraId="5BA179F2" w14:textId="77777777" w:rsidR="002704A5" w:rsidRDefault="002704A5" w:rsidP="0089371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3E2EC2A6" wp14:editId="09B97F1A">
            <wp:extent cx="5848352" cy="5613401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8352" cy="5613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0E67B" w14:textId="77777777" w:rsidR="007C7314" w:rsidRDefault="007C7314" w:rsidP="009F2A36">
      <w:pPr>
        <w:rPr>
          <w:rStyle w:val="IntenseEmphasis"/>
        </w:rPr>
      </w:pPr>
    </w:p>
    <w:p w14:paraId="51120FB7" w14:textId="30D1FAD7" w:rsidR="002704A5" w:rsidRPr="002704A5" w:rsidRDefault="002704A5" w:rsidP="22BDA446">
      <w:pPr>
        <w:pStyle w:val="Heading1"/>
        <w:spacing w:after="0"/>
        <w:jc w:val="both"/>
        <w:rPr>
          <w:rFonts w:ascii="Segoe UI" w:eastAsia="Times New Roman" w:hAnsi="Segoe UI" w:cs="Segoe UI"/>
          <w:sz w:val="18"/>
          <w:szCs w:val="18"/>
        </w:rPr>
      </w:pPr>
      <w:r>
        <w:lastRenderedPageBreak/>
        <w:t>Sudoku Activity #1: SOLUTIONS </w:t>
      </w:r>
    </w:p>
    <w:p w14:paraId="3CF1BF9D" w14:textId="106AE804" w:rsidR="002704A5" w:rsidRPr="002704A5" w:rsidRDefault="002704A5" w:rsidP="002704A5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22EE3BCA" wp14:editId="370430E0">
            <wp:extent cx="5905502" cy="51054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2" cy="510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7A6D1D2">
        <w:rPr>
          <w:rFonts w:ascii="Palatino Linotype" w:eastAsia="Times New Roman" w:hAnsi="Palatino Linotype" w:cs="Segoe UI"/>
          <w:color w:val="000000" w:themeColor="text1"/>
        </w:rPr>
        <w:t> </w:t>
      </w:r>
    </w:p>
    <w:p w14:paraId="2150C59A" w14:textId="77777777" w:rsidR="002704A5" w:rsidRPr="002704A5" w:rsidRDefault="002704A5" w:rsidP="002704A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704A5">
        <w:rPr>
          <w:rFonts w:ascii="Calibri" w:eastAsia="Times New Roman" w:hAnsi="Calibri" w:cs="Calibri"/>
          <w:sz w:val="22"/>
        </w:rPr>
        <w:t> </w:t>
      </w:r>
    </w:p>
    <w:p w14:paraId="32B95713" w14:textId="77777777" w:rsidR="002704A5" w:rsidRPr="002704A5" w:rsidRDefault="002704A5" w:rsidP="002704A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704A5">
        <w:rPr>
          <w:rFonts w:ascii="Calibri" w:eastAsia="Times New Roman" w:hAnsi="Calibri" w:cs="Calibri"/>
          <w:sz w:val="22"/>
        </w:rPr>
        <w:t> </w:t>
      </w:r>
    </w:p>
    <w:p w14:paraId="0B4E3B3D" w14:textId="77777777" w:rsidR="002704A5" w:rsidRPr="002704A5" w:rsidRDefault="002704A5" w:rsidP="002704A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2704A5">
        <w:rPr>
          <w:rFonts w:ascii="Calibri" w:eastAsia="Times New Roman" w:hAnsi="Calibri" w:cs="Calibri"/>
          <w:sz w:val="22"/>
        </w:rPr>
        <w:t> </w:t>
      </w:r>
    </w:p>
    <w:p w14:paraId="5DCE3098" w14:textId="77777777" w:rsidR="003A14F5" w:rsidRPr="003A14F5" w:rsidRDefault="003A14F5" w:rsidP="003A14F5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color w:val="000000"/>
          <w:sz w:val="18"/>
          <w:szCs w:val="18"/>
        </w:rPr>
      </w:pPr>
      <w:r w:rsidRPr="003A14F5">
        <w:rPr>
          <w:rFonts w:ascii="Palatino Linotype" w:eastAsia="Times New Roman" w:hAnsi="Palatino Linotype" w:cs="Segoe UI"/>
          <w:color w:val="000000"/>
          <w:szCs w:val="24"/>
        </w:rPr>
        <w:t> </w:t>
      </w:r>
    </w:p>
    <w:p w14:paraId="4A2B1807" w14:textId="77777777" w:rsidR="003A14F5" w:rsidRPr="003A14F5" w:rsidRDefault="003A14F5" w:rsidP="003A14F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3A14F5">
        <w:rPr>
          <w:rFonts w:ascii="Calibri" w:eastAsia="Times New Roman" w:hAnsi="Calibri" w:cs="Calibri"/>
          <w:sz w:val="22"/>
        </w:rPr>
        <w:t> </w:t>
      </w:r>
    </w:p>
    <w:p w14:paraId="646E6BE6" w14:textId="77777777" w:rsidR="003A14F5" w:rsidRPr="003A14F5" w:rsidRDefault="003A14F5" w:rsidP="003A14F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3A14F5">
        <w:rPr>
          <w:rFonts w:ascii="Calibri" w:eastAsia="Times New Roman" w:hAnsi="Calibri" w:cs="Calibri"/>
          <w:sz w:val="22"/>
        </w:rPr>
        <w:t> </w:t>
      </w:r>
    </w:p>
    <w:p w14:paraId="7B2E4213" w14:textId="0782E485" w:rsidR="003A14F5" w:rsidRDefault="003A14F5" w:rsidP="003A14F5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  <w:r w:rsidRPr="003A14F5">
        <w:rPr>
          <w:rFonts w:ascii="Calibri" w:eastAsia="Times New Roman" w:hAnsi="Calibri" w:cs="Calibri"/>
          <w:sz w:val="22"/>
        </w:rPr>
        <w:t> </w:t>
      </w:r>
    </w:p>
    <w:p w14:paraId="43857472" w14:textId="71D100BE" w:rsidR="002771B8" w:rsidRDefault="002771B8" w:rsidP="003A14F5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7A16763A" w14:textId="4AC27CFD" w:rsidR="002771B8" w:rsidRDefault="002771B8" w:rsidP="003A14F5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2241E1BC" w14:textId="547DAB62" w:rsidR="002771B8" w:rsidRDefault="002771B8" w:rsidP="003A14F5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7424B061" w14:textId="3E8F7B04" w:rsidR="002771B8" w:rsidRDefault="002771B8" w:rsidP="003A14F5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216F1302" w14:textId="3D39034D" w:rsidR="002771B8" w:rsidRDefault="002771B8" w:rsidP="003A14F5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4F407711" w14:textId="772495B3" w:rsidR="002771B8" w:rsidRDefault="002771B8" w:rsidP="003A14F5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518FDBA7" w14:textId="16EA779A" w:rsidR="002771B8" w:rsidRDefault="002771B8" w:rsidP="003A14F5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3BFB11EF" w14:textId="77777777" w:rsidR="002771B8" w:rsidRPr="003A14F5" w:rsidRDefault="002771B8" w:rsidP="003A14F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38A9C5D8" w14:textId="0173C7BE" w:rsidR="003A14F5" w:rsidRDefault="003A14F5" w:rsidP="00820800">
      <w:pPr>
        <w:pStyle w:val="Heading2"/>
        <w:rPr>
          <w:rFonts w:ascii="Calibri" w:eastAsia="Times New Roman" w:hAnsi="Calibri" w:cs="Calibri"/>
          <w:sz w:val="22"/>
          <w:szCs w:val="22"/>
        </w:rPr>
      </w:pPr>
      <w:r w:rsidRPr="5FF814FF">
        <w:rPr>
          <w:rFonts w:ascii="Calibri" w:eastAsia="Times New Roman" w:hAnsi="Calibri" w:cs="Calibri"/>
          <w:sz w:val="22"/>
          <w:szCs w:val="22"/>
        </w:rPr>
        <w:t> </w:t>
      </w:r>
    </w:p>
    <w:p w14:paraId="51C287FC" w14:textId="77777777" w:rsidR="00AC58A1" w:rsidRPr="00AC58A1" w:rsidRDefault="00AC58A1" w:rsidP="00AC58A1"/>
    <w:p w14:paraId="5EC73A91" w14:textId="77777777" w:rsidR="00893718" w:rsidRDefault="00893718" w:rsidP="5FF814FF">
      <w:pPr>
        <w:pStyle w:val="Title"/>
        <w:jc w:val="center"/>
        <w:rPr>
          <w:rFonts w:ascii="Arial" w:eastAsia="Arial" w:hAnsi="Arial" w:cs="Arial"/>
          <w:szCs w:val="48"/>
        </w:rPr>
      </w:pPr>
    </w:p>
    <w:p w14:paraId="203ECB7C" w14:textId="321B5CE3" w:rsidR="00820800" w:rsidRPr="00820800" w:rsidRDefault="40BC4A78" w:rsidP="5FF814FF">
      <w:pPr>
        <w:pStyle w:val="Title"/>
        <w:jc w:val="center"/>
        <w:rPr>
          <w:rFonts w:ascii="Arial" w:eastAsia="Arial" w:hAnsi="Arial" w:cs="Arial"/>
          <w:szCs w:val="48"/>
        </w:rPr>
      </w:pPr>
      <w:r w:rsidRPr="5FF814FF">
        <w:rPr>
          <w:rFonts w:ascii="Arial" w:eastAsia="Arial" w:hAnsi="Arial" w:cs="Arial"/>
          <w:szCs w:val="48"/>
        </w:rPr>
        <w:lastRenderedPageBreak/>
        <w:t>NEUROBICS</w:t>
      </w:r>
    </w:p>
    <w:p w14:paraId="06E77610" w14:textId="27B2B004" w:rsidR="00820800" w:rsidRPr="00820800" w:rsidRDefault="40BC4A78" w:rsidP="5FF814FF">
      <w:pPr>
        <w:spacing w:after="0" w:line="204" w:lineRule="auto"/>
        <w:jc w:val="center"/>
      </w:pPr>
      <w:r w:rsidRPr="5FF814FF">
        <w:rPr>
          <w:rStyle w:val="Heading2Char"/>
          <w:rFonts w:ascii="Arial" w:eastAsia="Arial" w:hAnsi="Arial" w:cs="Arial"/>
          <w:caps/>
        </w:rPr>
        <w:t>Dementia</w:t>
      </w:r>
    </w:p>
    <w:p w14:paraId="57F93920" w14:textId="77777777" w:rsidR="009F2A36" w:rsidRPr="00820800" w:rsidRDefault="009F2A36" w:rsidP="5FF814FF">
      <w:pPr>
        <w:pStyle w:val="Heading1"/>
      </w:pPr>
      <w:r>
        <w:t>Sudoku Activity #2 </w:t>
      </w:r>
    </w:p>
    <w:p w14:paraId="0F115479" w14:textId="77777777" w:rsidR="009F2A36" w:rsidRPr="009F2A36" w:rsidRDefault="009F2A36" w:rsidP="009F2A3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F2A36">
        <w:rPr>
          <w:rFonts w:ascii="Calibri" w:eastAsia="Times New Roman" w:hAnsi="Calibri" w:cs="Calibri"/>
          <w:sz w:val="22"/>
        </w:rPr>
        <w:t> </w:t>
      </w:r>
    </w:p>
    <w:p w14:paraId="26E26340" w14:textId="17FD2422" w:rsidR="009F2A36" w:rsidRPr="009F2A36" w:rsidRDefault="009F2A36" w:rsidP="00820800">
      <w:pPr>
        <w:rPr>
          <w:rFonts w:ascii="Segoe UI" w:eastAsia="Times New Roman" w:hAnsi="Segoe UI"/>
          <w:sz w:val="18"/>
          <w:szCs w:val="18"/>
        </w:rPr>
      </w:pPr>
      <w:r w:rsidRPr="009F2A36">
        <w:rPr>
          <w:rFonts w:eastAsia="Times New Roman"/>
        </w:rPr>
        <w:t xml:space="preserve">Fill in the blank squares so that each row, each </w:t>
      </w:r>
      <w:proofErr w:type="gramStart"/>
      <w:r w:rsidRPr="009F2A36">
        <w:rPr>
          <w:rFonts w:eastAsia="Times New Roman"/>
        </w:rPr>
        <w:t>column</w:t>
      </w:r>
      <w:proofErr w:type="gramEnd"/>
      <w:r w:rsidRPr="009F2A36">
        <w:rPr>
          <w:rFonts w:eastAsia="Times New Roman"/>
        </w:rPr>
        <w:t xml:space="preserve"> and each 3-by-3 block contain all of the digits 1 through 9. If you use logic you can solve the puzzle without guesswork.  </w:t>
      </w:r>
    </w:p>
    <w:p w14:paraId="22C930A9" w14:textId="67FB261F" w:rsidR="009F2A36" w:rsidRPr="009F2A36" w:rsidRDefault="009F2A36" w:rsidP="00CF797B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color w:val="000000"/>
          <w:sz w:val="18"/>
          <w:szCs w:val="18"/>
        </w:rPr>
      </w:pPr>
      <w:r w:rsidRPr="009F2A36">
        <w:rPr>
          <w:rFonts w:ascii="Palatino Linotype" w:eastAsia="Times New Roman" w:hAnsi="Palatino Linotype" w:cs="Segoe UI"/>
          <w:color w:val="000000"/>
          <w:sz w:val="28"/>
          <w:szCs w:val="28"/>
        </w:rPr>
        <w:t> </w:t>
      </w:r>
      <w:r w:rsidRPr="009F2A36">
        <w:rPr>
          <w:rFonts w:ascii="Palatino Linotype" w:eastAsia="Times New Roman" w:hAnsi="Palatino Linotype" w:cs="Segoe UI"/>
          <w:color w:val="000000"/>
          <w:szCs w:val="24"/>
        </w:rPr>
        <w:t> </w:t>
      </w:r>
    </w:p>
    <w:tbl>
      <w:tblPr>
        <w:tblW w:w="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0"/>
        <w:gridCol w:w="870"/>
        <w:gridCol w:w="870"/>
        <w:gridCol w:w="870"/>
        <w:gridCol w:w="870"/>
        <w:gridCol w:w="870"/>
        <w:gridCol w:w="870"/>
        <w:gridCol w:w="870"/>
        <w:gridCol w:w="870"/>
      </w:tblGrid>
      <w:tr w:rsidR="009F2A36" w:rsidRPr="009F2A36" w14:paraId="3E993312" w14:textId="77777777" w:rsidTr="00DB070F">
        <w:trPr>
          <w:trHeight w:val="765"/>
          <w:jc w:val="center"/>
        </w:trPr>
        <w:tc>
          <w:tcPr>
            <w:tcW w:w="87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5C8183" w14:textId="6C429350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5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E14852" w14:textId="511A65D6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BA04170" w14:textId="7CC1B3A8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FB42BF" w14:textId="2E1629F8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3C8A28" w14:textId="2354E557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4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C8CE22C" w14:textId="0AEEF0B5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CD69F5" w14:textId="0B9508C7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6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66A9C7" w14:textId="6F7E7688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9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7F8C25F5" w14:textId="6196411B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7</w:t>
            </w:r>
          </w:p>
        </w:tc>
      </w:tr>
      <w:tr w:rsidR="009F2A36" w:rsidRPr="009F2A36" w14:paraId="612C8177" w14:textId="77777777" w:rsidTr="00DB070F">
        <w:trPr>
          <w:trHeight w:val="750"/>
          <w:jc w:val="center"/>
        </w:trPr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49182D" w14:textId="5C4C92D5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8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3139A3" w14:textId="00A9D00C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47CDA0A" w14:textId="0D9F0799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C57179" w14:textId="28F324A5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9EFF82" w14:textId="12D1856E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FBCDBD2" w14:textId="0AF880A1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2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49C69A" w14:textId="7A6B4A08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54EE71" w14:textId="01041D8B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4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D4C3F7E" w14:textId="15EE0656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9F2A36" w:rsidRPr="009F2A36" w14:paraId="69B6E095" w14:textId="77777777" w:rsidTr="00DB070F">
        <w:trPr>
          <w:trHeight w:val="750"/>
          <w:jc w:val="center"/>
        </w:trPr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6F9105" w14:textId="6775C47E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1B17AC" w14:textId="2C000468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C681DCB" w14:textId="17B5D7DC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9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4BB556" w14:textId="3626D0BD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5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786DBF" w14:textId="0A22B6E2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717197E" w14:textId="70CEB5DE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3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39E032" w14:textId="45240793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1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5ACDCE" w14:textId="12436B0C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D964A8D" w14:textId="3F6E5A44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8</w:t>
            </w:r>
          </w:p>
        </w:tc>
      </w:tr>
      <w:tr w:rsidR="009F2A36" w:rsidRPr="009F2A36" w14:paraId="30677DC4" w14:textId="77777777" w:rsidTr="00DB070F">
        <w:trPr>
          <w:trHeight w:val="735"/>
          <w:jc w:val="center"/>
        </w:trPr>
        <w:tc>
          <w:tcPr>
            <w:tcW w:w="87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D29A68" w14:textId="0789B14F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7A5F4C" w14:textId="4863C591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2A6C671" w14:textId="369F2969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1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17C31A" w14:textId="130483E7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4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A4A56C" w14:textId="2F44F7D5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3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46AE611" w14:textId="03E461BA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08FF1A" w14:textId="6B85CAA6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2F7BFB" w14:textId="06BC3759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7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0B44FD5" w14:textId="7DA3FA50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9F2A36" w:rsidRPr="009F2A36" w14:paraId="2C487C43" w14:textId="77777777" w:rsidTr="00DB070F">
        <w:trPr>
          <w:trHeight w:val="750"/>
          <w:jc w:val="center"/>
        </w:trPr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508473" w14:textId="16C6DCFB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F5E4C0" w14:textId="66183DDB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85583B3" w14:textId="4B09EEFF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AA3DBA" w14:textId="572290D1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7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0EB7EE" w14:textId="641A7625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0B2D125" w14:textId="66334993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9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0E4E50" w14:textId="589A67F7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DF0CAF" w14:textId="36934739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9F66333" w14:textId="4B201D0A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9F2A36" w:rsidRPr="009F2A36" w14:paraId="7444FD07" w14:textId="77777777" w:rsidTr="00DB070F">
        <w:trPr>
          <w:trHeight w:val="750"/>
          <w:jc w:val="center"/>
        </w:trPr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D3DCEB" w14:textId="2A06DF7A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CF279F" w14:textId="64B812CD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7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32FC92B" w14:textId="04B62741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453841" w14:textId="5B0CA7DA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8C1A50" w14:textId="0F903BBA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6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7EDA3CE9" w14:textId="2B5006C5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5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5FAC49" w14:textId="38206FE2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4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6126E4" w14:textId="4F711368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41DBF69" w14:textId="4002629C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9F2A36" w:rsidRPr="009F2A36" w14:paraId="47249393" w14:textId="77777777" w:rsidTr="00DB070F">
        <w:trPr>
          <w:trHeight w:val="765"/>
          <w:jc w:val="center"/>
        </w:trPr>
        <w:tc>
          <w:tcPr>
            <w:tcW w:w="87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ABE63D" w14:textId="368DCEBE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1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AC6CD3" w14:textId="79412137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7D7E379" w14:textId="52A44526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3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3E6681" w14:textId="02FD9A8D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2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EF62FE" w14:textId="561EBB3C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EB57521" w14:textId="7401C67C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4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5B3812" w14:textId="03288427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7</w:t>
            </w: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82F682" w14:textId="44627E72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B37CF9E" w14:textId="1199B0B0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9F2A36" w:rsidRPr="009F2A36" w14:paraId="13342DB1" w14:textId="77777777" w:rsidTr="00DB070F">
        <w:trPr>
          <w:trHeight w:val="765"/>
          <w:jc w:val="center"/>
        </w:trPr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3E4A90" w14:textId="501C0F2D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BF6030" w14:textId="5F7F16E0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2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1D9DE2B" w14:textId="299D6DF0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2CCB19" w14:textId="178F4C82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9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784FC1" w14:textId="6F76D32B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D987881" w14:textId="3C8FFE73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53BB17" w14:textId="7B2155EB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3D2D1C" w14:textId="48EA17E6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5F85726" w14:textId="57A3B263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4</w:t>
            </w:r>
          </w:p>
        </w:tc>
      </w:tr>
      <w:tr w:rsidR="009F2A36" w:rsidRPr="009F2A36" w14:paraId="7DB1F28C" w14:textId="77777777" w:rsidTr="00DB070F">
        <w:trPr>
          <w:trHeight w:val="765"/>
          <w:jc w:val="center"/>
        </w:trPr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C98D75" w14:textId="3DFF6605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6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449725" w14:textId="09F9906E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9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06757E2" w14:textId="462691CB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4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A3533D" w14:textId="50B3FDAC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BD38B5" w14:textId="2417A307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1</w:t>
            </w: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93540AA" w14:textId="39D5FA77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FE631E" w14:textId="60F6868A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2D59ED" w14:textId="6C9437C5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87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2DFC5BF" w14:textId="0D2C6007" w:rsidR="009F2A36" w:rsidRPr="009F2A36" w:rsidRDefault="009F2A36" w:rsidP="00DB07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9F2A36">
              <w:rPr>
                <w:rFonts w:ascii="Arial" w:eastAsia="Times New Roman" w:hAnsi="Arial" w:cs="Arial"/>
                <w:sz w:val="40"/>
                <w:szCs w:val="40"/>
              </w:rPr>
              <w:t>5</w:t>
            </w:r>
          </w:p>
        </w:tc>
      </w:tr>
    </w:tbl>
    <w:p w14:paraId="2EB2CD9C" w14:textId="77777777" w:rsidR="009F2A36" w:rsidRPr="009F2A36" w:rsidRDefault="009F2A36" w:rsidP="009F2A3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F2A36">
        <w:rPr>
          <w:rFonts w:ascii="Calibri" w:eastAsia="Times New Roman" w:hAnsi="Calibri" w:cs="Calibri"/>
          <w:sz w:val="22"/>
        </w:rPr>
        <w:t> </w:t>
      </w:r>
    </w:p>
    <w:p w14:paraId="1C86B11E" w14:textId="28F265D4" w:rsidR="009F2A36" w:rsidRDefault="00CF797B" w:rsidP="009F2A36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2EC7FEB" wp14:editId="47C0F762">
            <wp:simplePos x="0" y="0"/>
            <wp:positionH relativeFrom="column">
              <wp:posOffset>4351020</wp:posOffset>
            </wp:positionH>
            <wp:positionV relativeFrom="paragraph">
              <wp:posOffset>12700</wp:posOffset>
            </wp:positionV>
            <wp:extent cx="2202180" cy="1968500"/>
            <wp:effectExtent l="0" t="0" r="762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220218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2A36" w:rsidRPr="009F2A36">
        <w:rPr>
          <w:rFonts w:ascii="Calibri" w:eastAsia="Times New Roman" w:hAnsi="Calibri" w:cs="Calibri"/>
          <w:sz w:val="22"/>
        </w:rPr>
        <w:t> </w:t>
      </w:r>
    </w:p>
    <w:p w14:paraId="2514B1AD" w14:textId="4559D030" w:rsidR="00820800" w:rsidRPr="009F2A36" w:rsidRDefault="00820800" w:rsidP="009F2A3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4705144E" w14:textId="6E4B2740" w:rsidR="00820800" w:rsidRDefault="00820800" w:rsidP="009F2A36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0673E370" w14:textId="26E8ED05" w:rsidR="00820800" w:rsidRDefault="00820800" w:rsidP="009F2A36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50D9AE89" w14:textId="4A098FD1" w:rsidR="00820800" w:rsidRDefault="00820800" w:rsidP="009F2A36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6BDF1ACB" w14:textId="6913BDBA" w:rsidR="00820800" w:rsidRDefault="00820800" w:rsidP="009F2A36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35627CA3" w14:textId="1E543A8E" w:rsidR="00820800" w:rsidRDefault="00820800" w:rsidP="009F2A36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20571C0D" w14:textId="76394570" w:rsidR="00820800" w:rsidRDefault="00820800" w:rsidP="009F2A36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0E29C836" w14:textId="73F27018" w:rsidR="00CF797B" w:rsidRDefault="00CF797B" w:rsidP="009F2A36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36C33691" w14:textId="77777777" w:rsidR="00CF797B" w:rsidRDefault="00CF797B" w:rsidP="009F2A36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62989D13" w14:textId="13CED48C" w:rsidR="00893718" w:rsidRDefault="00893718" w:rsidP="009F2A36">
      <w:pPr>
        <w:spacing w:after="0" w:line="240" w:lineRule="auto"/>
        <w:textAlignment w:val="baseline"/>
        <w:rPr>
          <w:rFonts w:ascii="Calibri" w:eastAsia="Times New Roman" w:hAnsi="Calibri" w:cs="Calibri"/>
          <w:sz w:val="22"/>
        </w:rPr>
      </w:pPr>
    </w:p>
    <w:p w14:paraId="00DF633E" w14:textId="4F3A9B15" w:rsidR="009F2A36" w:rsidRPr="009F2A36" w:rsidRDefault="009F2A36" w:rsidP="009F2A3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2EB7AD28" w14:textId="2EE79EB9" w:rsidR="0007587A" w:rsidRPr="0007587A" w:rsidRDefault="62A50619" w:rsidP="5FF814FF">
      <w:pPr>
        <w:pStyle w:val="Title"/>
        <w:jc w:val="center"/>
        <w:rPr>
          <w:rFonts w:ascii="Arial" w:eastAsia="Arial" w:hAnsi="Arial" w:cs="Arial"/>
          <w:szCs w:val="48"/>
        </w:rPr>
      </w:pPr>
      <w:r w:rsidRPr="5FF814FF">
        <w:rPr>
          <w:rFonts w:ascii="Arial" w:eastAsia="Arial" w:hAnsi="Arial" w:cs="Arial"/>
          <w:szCs w:val="48"/>
        </w:rPr>
        <w:lastRenderedPageBreak/>
        <w:t>NEUROBICS</w:t>
      </w:r>
    </w:p>
    <w:p w14:paraId="440B1387" w14:textId="1BC00008" w:rsidR="0007587A" w:rsidRPr="002771B8" w:rsidRDefault="62A50619" w:rsidP="002771B8">
      <w:pPr>
        <w:spacing w:after="0" w:line="204" w:lineRule="auto"/>
        <w:jc w:val="center"/>
        <w:rPr>
          <w:rFonts w:ascii="Arial" w:eastAsia="Arial" w:hAnsi="Arial" w:cs="Arial"/>
          <w:caps/>
          <w:color w:val="F45C21"/>
          <w:sz w:val="32"/>
          <w:szCs w:val="32"/>
        </w:rPr>
      </w:pPr>
      <w:r w:rsidRPr="5FF814FF">
        <w:rPr>
          <w:rStyle w:val="Heading2Char"/>
          <w:rFonts w:ascii="Arial" w:eastAsia="Arial" w:hAnsi="Arial" w:cs="Arial"/>
          <w:caps/>
        </w:rPr>
        <w:t>Dementia</w:t>
      </w:r>
    </w:p>
    <w:p w14:paraId="0F6BB27D" w14:textId="34BC0C35" w:rsidR="0007587A" w:rsidRDefault="50D82829" w:rsidP="5FF814FF">
      <w:pPr>
        <w:pStyle w:val="Heading1"/>
        <w:jc w:val="both"/>
      </w:pPr>
      <w:r>
        <w:t>Walking Lo</w:t>
      </w:r>
      <w:r w:rsidR="002771B8">
        <w:t>g</w:t>
      </w:r>
    </w:p>
    <w:p w14:paraId="747E343A" w14:textId="77777777" w:rsidR="000F343D" w:rsidRPr="000F343D" w:rsidRDefault="000F343D" w:rsidP="000F343D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490"/>
        <w:gridCol w:w="1915"/>
        <w:gridCol w:w="2225"/>
        <w:gridCol w:w="3510"/>
      </w:tblGrid>
      <w:tr w:rsidR="69FFC24B" w14:paraId="74B87857" w14:textId="77777777" w:rsidTr="00311EC3">
        <w:trPr>
          <w:trHeight w:val="665"/>
          <w:jc w:val="center"/>
        </w:trPr>
        <w:tc>
          <w:tcPr>
            <w:tcW w:w="2490" w:type="dxa"/>
            <w:vAlign w:val="center"/>
          </w:tcPr>
          <w:p w14:paraId="34C898EC" w14:textId="6556FD30" w:rsidR="69FFC24B" w:rsidRPr="00CF797B" w:rsidRDefault="69FFC24B" w:rsidP="00311EC3">
            <w:pPr>
              <w:pStyle w:val="Heading1"/>
              <w:spacing w:before="0" w:after="0"/>
              <w:jc w:val="center"/>
              <w:outlineLvl w:val="0"/>
            </w:pPr>
            <w:r w:rsidRPr="00CF797B">
              <w:rPr>
                <w:rStyle w:val="textblock1"/>
                <w:rFonts w:asciiTheme="majorHAnsi" w:eastAsiaTheme="majorEastAsia" w:hAnsiTheme="majorHAnsi" w:cstheme="majorBidi"/>
                <w:color w:val="000633"/>
                <w:sz w:val="36"/>
                <w:szCs w:val="36"/>
              </w:rPr>
              <w:t>Day</w:t>
            </w:r>
          </w:p>
        </w:tc>
        <w:tc>
          <w:tcPr>
            <w:tcW w:w="1915" w:type="dxa"/>
            <w:vAlign w:val="center"/>
          </w:tcPr>
          <w:p w14:paraId="14F19DDF" w14:textId="4CEE0CCE" w:rsidR="69FFC24B" w:rsidRPr="00CF797B" w:rsidRDefault="69FFC24B" w:rsidP="00311EC3">
            <w:pPr>
              <w:pStyle w:val="Heading1"/>
              <w:spacing w:before="0" w:after="0"/>
              <w:jc w:val="center"/>
              <w:outlineLvl w:val="0"/>
            </w:pPr>
            <w:r w:rsidRPr="00CF797B">
              <w:rPr>
                <w:rStyle w:val="textblock1"/>
                <w:rFonts w:asciiTheme="majorHAnsi" w:eastAsiaTheme="majorEastAsia" w:hAnsiTheme="majorHAnsi" w:cstheme="majorBidi"/>
                <w:color w:val="000633"/>
                <w:sz w:val="36"/>
                <w:szCs w:val="36"/>
              </w:rPr>
              <w:t>Date</w:t>
            </w:r>
          </w:p>
        </w:tc>
        <w:tc>
          <w:tcPr>
            <w:tcW w:w="2225" w:type="dxa"/>
            <w:vAlign w:val="center"/>
          </w:tcPr>
          <w:p w14:paraId="57BA8C63" w14:textId="1E0BE292" w:rsidR="69FFC24B" w:rsidRPr="00CF797B" w:rsidRDefault="69FFC24B" w:rsidP="00311EC3">
            <w:pPr>
              <w:pStyle w:val="Heading1"/>
              <w:spacing w:before="0" w:after="0"/>
              <w:jc w:val="center"/>
              <w:outlineLvl w:val="0"/>
            </w:pPr>
            <w:r w:rsidRPr="00CF797B">
              <w:rPr>
                <w:rStyle w:val="textblock1"/>
                <w:rFonts w:asciiTheme="majorHAnsi" w:eastAsiaTheme="majorEastAsia" w:hAnsiTheme="majorHAnsi" w:cstheme="majorBidi"/>
                <w:color w:val="000633"/>
                <w:sz w:val="36"/>
                <w:szCs w:val="36"/>
              </w:rPr>
              <w:t>Duration</w:t>
            </w:r>
          </w:p>
        </w:tc>
        <w:tc>
          <w:tcPr>
            <w:tcW w:w="3510" w:type="dxa"/>
            <w:vAlign w:val="center"/>
          </w:tcPr>
          <w:p w14:paraId="46BD3C71" w14:textId="1A97AEDA" w:rsidR="69FFC24B" w:rsidRPr="00CF797B" w:rsidRDefault="69FFC24B" w:rsidP="00311EC3">
            <w:pPr>
              <w:pStyle w:val="Heading1"/>
              <w:spacing w:before="0" w:after="0"/>
              <w:jc w:val="center"/>
              <w:outlineLvl w:val="0"/>
            </w:pPr>
            <w:r w:rsidRPr="00CF797B">
              <w:rPr>
                <w:rStyle w:val="textblock1"/>
                <w:rFonts w:asciiTheme="majorHAnsi" w:eastAsiaTheme="majorEastAsia" w:hAnsiTheme="majorHAnsi" w:cstheme="majorBidi"/>
                <w:color w:val="000633"/>
                <w:sz w:val="36"/>
                <w:szCs w:val="36"/>
              </w:rPr>
              <w:t>Notes</w:t>
            </w:r>
          </w:p>
        </w:tc>
      </w:tr>
      <w:tr w:rsidR="69FFC24B" w14:paraId="06385609" w14:textId="77777777" w:rsidTr="00CF797B">
        <w:trPr>
          <w:trHeight w:val="1305"/>
          <w:jc w:val="center"/>
        </w:trPr>
        <w:tc>
          <w:tcPr>
            <w:tcW w:w="2490" w:type="dxa"/>
            <w:vAlign w:val="center"/>
          </w:tcPr>
          <w:p w14:paraId="66ADDDC5" w14:textId="43E7A67A" w:rsidR="69FFC24B" w:rsidRDefault="69FFC24B" w:rsidP="69FFC24B">
            <w:pPr>
              <w:spacing w:after="200" w:line="276" w:lineRule="auto"/>
              <w:jc w:val="center"/>
              <w:rPr>
                <w:color w:val="000000" w:themeColor="text1"/>
                <w:sz w:val="32"/>
                <w:szCs w:val="32"/>
              </w:rPr>
            </w:pPr>
            <w:r w:rsidRPr="69FFC24B">
              <w:rPr>
                <w:rStyle w:val="textblock1"/>
                <w:rFonts w:asciiTheme="minorHAnsi" w:hAnsiTheme="minorHAnsi" w:cstheme="minorBidi"/>
                <w:sz w:val="32"/>
                <w:szCs w:val="32"/>
              </w:rPr>
              <w:t>Sunday</w:t>
            </w:r>
          </w:p>
        </w:tc>
        <w:tc>
          <w:tcPr>
            <w:tcW w:w="1915" w:type="dxa"/>
            <w:vAlign w:val="center"/>
          </w:tcPr>
          <w:p w14:paraId="4D8391C5" w14:textId="2A643225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2225" w:type="dxa"/>
            <w:vAlign w:val="center"/>
          </w:tcPr>
          <w:p w14:paraId="21A2F5E6" w14:textId="45582D8B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3510" w:type="dxa"/>
            <w:vAlign w:val="center"/>
          </w:tcPr>
          <w:p w14:paraId="2FF95363" w14:textId="76989702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</w:tr>
      <w:tr w:rsidR="69FFC24B" w14:paraId="166E79CA" w14:textId="77777777" w:rsidTr="00CF797B">
        <w:trPr>
          <w:trHeight w:val="1275"/>
          <w:jc w:val="center"/>
        </w:trPr>
        <w:tc>
          <w:tcPr>
            <w:tcW w:w="2490" w:type="dxa"/>
            <w:vAlign w:val="center"/>
          </w:tcPr>
          <w:p w14:paraId="58AC51EE" w14:textId="75F722E4" w:rsidR="69FFC24B" w:rsidRDefault="69FFC24B" w:rsidP="69FFC24B">
            <w:pPr>
              <w:spacing w:after="200" w:line="276" w:lineRule="auto"/>
              <w:jc w:val="center"/>
              <w:rPr>
                <w:color w:val="000000" w:themeColor="text1"/>
                <w:sz w:val="32"/>
                <w:szCs w:val="32"/>
              </w:rPr>
            </w:pPr>
            <w:r w:rsidRPr="69FFC24B">
              <w:rPr>
                <w:rStyle w:val="textblock1"/>
                <w:rFonts w:asciiTheme="minorHAnsi" w:hAnsiTheme="minorHAnsi" w:cstheme="minorBidi"/>
                <w:sz w:val="32"/>
                <w:szCs w:val="32"/>
              </w:rPr>
              <w:t>Monday</w:t>
            </w:r>
          </w:p>
        </w:tc>
        <w:tc>
          <w:tcPr>
            <w:tcW w:w="1915" w:type="dxa"/>
            <w:vAlign w:val="center"/>
          </w:tcPr>
          <w:p w14:paraId="281A51CC" w14:textId="3252183A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2225" w:type="dxa"/>
            <w:vAlign w:val="center"/>
          </w:tcPr>
          <w:p w14:paraId="14C398C6" w14:textId="105AFCE4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3510" w:type="dxa"/>
            <w:vAlign w:val="center"/>
          </w:tcPr>
          <w:p w14:paraId="1D129267" w14:textId="39FCBC94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</w:tr>
      <w:tr w:rsidR="69FFC24B" w14:paraId="4A7F32B4" w14:textId="77777777" w:rsidTr="00CF797B">
        <w:trPr>
          <w:trHeight w:val="1305"/>
          <w:jc w:val="center"/>
        </w:trPr>
        <w:tc>
          <w:tcPr>
            <w:tcW w:w="2490" w:type="dxa"/>
            <w:vAlign w:val="center"/>
          </w:tcPr>
          <w:p w14:paraId="0A5CEBAE" w14:textId="6D097437" w:rsidR="69FFC24B" w:rsidRDefault="69FFC24B" w:rsidP="69FFC24B">
            <w:pPr>
              <w:spacing w:after="200" w:line="276" w:lineRule="auto"/>
              <w:jc w:val="center"/>
              <w:rPr>
                <w:color w:val="000000" w:themeColor="text1"/>
                <w:sz w:val="32"/>
                <w:szCs w:val="32"/>
              </w:rPr>
            </w:pPr>
            <w:r w:rsidRPr="69FFC24B">
              <w:rPr>
                <w:rStyle w:val="textblock1"/>
                <w:rFonts w:asciiTheme="minorHAnsi" w:hAnsiTheme="minorHAnsi" w:cstheme="minorBidi"/>
                <w:sz w:val="32"/>
                <w:szCs w:val="32"/>
              </w:rPr>
              <w:t>Tuesday</w:t>
            </w:r>
          </w:p>
        </w:tc>
        <w:tc>
          <w:tcPr>
            <w:tcW w:w="1915" w:type="dxa"/>
            <w:vAlign w:val="center"/>
          </w:tcPr>
          <w:p w14:paraId="148C2098" w14:textId="51B9BB94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2225" w:type="dxa"/>
            <w:vAlign w:val="center"/>
          </w:tcPr>
          <w:p w14:paraId="57056EE1" w14:textId="769A4AC0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3510" w:type="dxa"/>
            <w:vAlign w:val="center"/>
          </w:tcPr>
          <w:p w14:paraId="49A540AB" w14:textId="0DCE3B23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</w:tr>
      <w:tr w:rsidR="69FFC24B" w14:paraId="762DA154" w14:textId="77777777" w:rsidTr="00CF797B">
        <w:trPr>
          <w:trHeight w:val="1275"/>
          <w:jc w:val="center"/>
        </w:trPr>
        <w:tc>
          <w:tcPr>
            <w:tcW w:w="2490" w:type="dxa"/>
            <w:vAlign w:val="center"/>
          </w:tcPr>
          <w:p w14:paraId="107684F1" w14:textId="19A85A27" w:rsidR="69FFC24B" w:rsidRDefault="69FFC24B" w:rsidP="69FFC24B">
            <w:pPr>
              <w:spacing w:after="200" w:line="276" w:lineRule="auto"/>
              <w:jc w:val="center"/>
              <w:rPr>
                <w:color w:val="000000" w:themeColor="text1"/>
                <w:sz w:val="32"/>
                <w:szCs w:val="32"/>
              </w:rPr>
            </w:pPr>
            <w:r w:rsidRPr="69FFC24B">
              <w:rPr>
                <w:rStyle w:val="textblock1"/>
                <w:rFonts w:asciiTheme="minorHAnsi" w:hAnsiTheme="minorHAnsi" w:cstheme="minorBidi"/>
                <w:sz w:val="32"/>
                <w:szCs w:val="32"/>
              </w:rPr>
              <w:t>Wednesday</w:t>
            </w:r>
          </w:p>
        </w:tc>
        <w:tc>
          <w:tcPr>
            <w:tcW w:w="1915" w:type="dxa"/>
            <w:vAlign w:val="center"/>
          </w:tcPr>
          <w:p w14:paraId="3A5DEEC8" w14:textId="48041561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2225" w:type="dxa"/>
            <w:vAlign w:val="center"/>
          </w:tcPr>
          <w:p w14:paraId="18B833EB" w14:textId="60EBAC9D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3510" w:type="dxa"/>
            <w:vAlign w:val="center"/>
          </w:tcPr>
          <w:p w14:paraId="49DDC0D5" w14:textId="6A3FBC60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</w:tr>
      <w:tr w:rsidR="69FFC24B" w14:paraId="6BBC7DB0" w14:textId="77777777" w:rsidTr="00CF797B">
        <w:trPr>
          <w:trHeight w:val="1305"/>
          <w:jc w:val="center"/>
        </w:trPr>
        <w:tc>
          <w:tcPr>
            <w:tcW w:w="2490" w:type="dxa"/>
            <w:vAlign w:val="center"/>
          </w:tcPr>
          <w:p w14:paraId="36DCEE23" w14:textId="622CC396" w:rsidR="69FFC24B" w:rsidRDefault="69FFC24B" w:rsidP="69FFC24B">
            <w:pPr>
              <w:spacing w:after="200" w:line="276" w:lineRule="auto"/>
              <w:jc w:val="center"/>
              <w:rPr>
                <w:color w:val="000000" w:themeColor="text1"/>
                <w:sz w:val="32"/>
                <w:szCs w:val="32"/>
              </w:rPr>
            </w:pPr>
            <w:r w:rsidRPr="69FFC24B">
              <w:rPr>
                <w:rStyle w:val="textblock1"/>
                <w:rFonts w:asciiTheme="minorHAnsi" w:hAnsiTheme="minorHAnsi" w:cstheme="minorBidi"/>
                <w:sz w:val="32"/>
                <w:szCs w:val="32"/>
              </w:rPr>
              <w:t>Thursday</w:t>
            </w:r>
          </w:p>
        </w:tc>
        <w:tc>
          <w:tcPr>
            <w:tcW w:w="1915" w:type="dxa"/>
            <w:vAlign w:val="center"/>
          </w:tcPr>
          <w:p w14:paraId="593BBAFA" w14:textId="41CF1AF3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2225" w:type="dxa"/>
            <w:vAlign w:val="center"/>
          </w:tcPr>
          <w:p w14:paraId="71A9D263" w14:textId="629048EF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3510" w:type="dxa"/>
            <w:vAlign w:val="center"/>
          </w:tcPr>
          <w:p w14:paraId="31AFC73C" w14:textId="0A7431D1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</w:tr>
      <w:tr w:rsidR="69FFC24B" w14:paraId="4381A3BC" w14:textId="77777777" w:rsidTr="00CF797B">
        <w:trPr>
          <w:trHeight w:val="1275"/>
          <w:jc w:val="center"/>
        </w:trPr>
        <w:tc>
          <w:tcPr>
            <w:tcW w:w="2490" w:type="dxa"/>
            <w:vAlign w:val="center"/>
          </w:tcPr>
          <w:p w14:paraId="5A079258" w14:textId="2EF31EED" w:rsidR="69FFC24B" w:rsidRDefault="69FFC24B" w:rsidP="69FFC24B">
            <w:pPr>
              <w:spacing w:after="200" w:line="276" w:lineRule="auto"/>
              <w:jc w:val="center"/>
              <w:rPr>
                <w:color w:val="000000" w:themeColor="text1"/>
                <w:sz w:val="32"/>
                <w:szCs w:val="32"/>
              </w:rPr>
            </w:pPr>
            <w:r w:rsidRPr="69FFC24B">
              <w:rPr>
                <w:rStyle w:val="textblock1"/>
                <w:rFonts w:asciiTheme="minorHAnsi" w:hAnsiTheme="minorHAnsi" w:cstheme="minorBidi"/>
                <w:sz w:val="32"/>
                <w:szCs w:val="32"/>
              </w:rPr>
              <w:t>Friday</w:t>
            </w:r>
          </w:p>
        </w:tc>
        <w:tc>
          <w:tcPr>
            <w:tcW w:w="1915" w:type="dxa"/>
            <w:vAlign w:val="center"/>
          </w:tcPr>
          <w:p w14:paraId="621A29FC" w14:textId="60CB0F5A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2225" w:type="dxa"/>
            <w:vAlign w:val="center"/>
          </w:tcPr>
          <w:p w14:paraId="42FAD369" w14:textId="3C5149B2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3510" w:type="dxa"/>
            <w:vAlign w:val="center"/>
          </w:tcPr>
          <w:p w14:paraId="4EB93BF0" w14:textId="10AC19A5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</w:tr>
      <w:tr w:rsidR="69FFC24B" w14:paraId="5553F8FB" w14:textId="77777777" w:rsidTr="00CF797B">
        <w:trPr>
          <w:trHeight w:val="1305"/>
          <w:jc w:val="center"/>
        </w:trPr>
        <w:tc>
          <w:tcPr>
            <w:tcW w:w="2490" w:type="dxa"/>
            <w:vAlign w:val="center"/>
          </w:tcPr>
          <w:p w14:paraId="6C3F28E1" w14:textId="3C161C6E" w:rsidR="69FFC24B" w:rsidRDefault="69FFC24B" w:rsidP="69FFC24B">
            <w:pPr>
              <w:spacing w:after="200" w:line="276" w:lineRule="auto"/>
              <w:jc w:val="center"/>
              <w:rPr>
                <w:color w:val="000000" w:themeColor="text1"/>
                <w:sz w:val="32"/>
                <w:szCs w:val="32"/>
              </w:rPr>
            </w:pPr>
            <w:r w:rsidRPr="69FFC24B">
              <w:rPr>
                <w:rStyle w:val="textblock1"/>
                <w:rFonts w:asciiTheme="minorHAnsi" w:hAnsiTheme="minorHAnsi" w:cstheme="minorBidi"/>
                <w:sz w:val="32"/>
                <w:szCs w:val="32"/>
              </w:rPr>
              <w:t>Saturday</w:t>
            </w:r>
          </w:p>
        </w:tc>
        <w:tc>
          <w:tcPr>
            <w:tcW w:w="1915" w:type="dxa"/>
            <w:vAlign w:val="center"/>
          </w:tcPr>
          <w:p w14:paraId="165E0041" w14:textId="2CBB557E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2225" w:type="dxa"/>
            <w:vAlign w:val="center"/>
          </w:tcPr>
          <w:p w14:paraId="0F0608ED" w14:textId="64CD545A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  <w:tc>
          <w:tcPr>
            <w:tcW w:w="3510" w:type="dxa"/>
            <w:vAlign w:val="center"/>
          </w:tcPr>
          <w:p w14:paraId="6D38EE23" w14:textId="72056AA7" w:rsidR="69FFC24B" w:rsidRDefault="69FFC24B" w:rsidP="69FFC24B">
            <w:pPr>
              <w:spacing w:after="200" w:line="276" w:lineRule="auto"/>
              <w:jc w:val="center"/>
              <w:rPr>
                <w:rFonts w:ascii="Palatino Linotype" w:eastAsia="Palatino Linotype" w:hAnsi="Palatino Linotype" w:cs="Palatino Linotype"/>
                <w:color w:val="000000" w:themeColor="text1"/>
                <w:sz w:val="32"/>
                <w:szCs w:val="32"/>
              </w:rPr>
            </w:pPr>
          </w:p>
        </w:tc>
      </w:tr>
    </w:tbl>
    <w:p w14:paraId="2750AA66" w14:textId="0B5E628B" w:rsidR="0007587A" w:rsidRPr="0007587A" w:rsidRDefault="0007587A" w:rsidP="69FFC24B">
      <w:pPr>
        <w:spacing w:after="200" w:line="276" w:lineRule="auto"/>
        <w:rPr>
          <w:rFonts w:ascii="Palatino Linotype" w:eastAsia="Palatino Linotype" w:hAnsi="Palatino Linotype" w:cs="Palatino Linotype"/>
          <w:color w:val="000000" w:themeColor="text1"/>
          <w:sz w:val="32"/>
          <w:szCs w:val="32"/>
        </w:rPr>
      </w:pPr>
    </w:p>
    <w:p w14:paraId="28C0C29A" w14:textId="0157BE93" w:rsidR="0007587A" w:rsidRPr="0007587A" w:rsidRDefault="0007587A" w:rsidP="69FFC24B"/>
    <w:sectPr w:rsidR="0007587A" w:rsidRPr="0007587A" w:rsidSect="008C7ECD">
      <w:footerReference w:type="default" r:id="rId14"/>
      <w:pgSz w:w="12240" w:h="15840" w:code="1"/>
      <w:pgMar w:top="720" w:right="720" w:bottom="720" w:left="720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53F022" w14:textId="77777777" w:rsidR="00DE01B1" w:rsidRDefault="00DE01B1" w:rsidP="00AC1219">
      <w:pPr>
        <w:spacing w:after="0" w:line="240" w:lineRule="auto"/>
      </w:pPr>
      <w:r>
        <w:separator/>
      </w:r>
    </w:p>
  </w:endnote>
  <w:endnote w:type="continuationSeparator" w:id="0">
    <w:p w14:paraId="3648792F" w14:textId="77777777" w:rsidR="00DE01B1" w:rsidRDefault="00DE01B1" w:rsidP="00AC1219">
      <w:pPr>
        <w:spacing w:after="0" w:line="240" w:lineRule="auto"/>
      </w:pPr>
      <w:r>
        <w:continuationSeparator/>
      </w:r>
    </w:p>
  </w:endnote>
  <w:endnote w:type="continuationNotice" w:id="1">
    <w:p w14:paraId="4BB1A0DD" w14:textId="77777777" w:rsidR="00DE01B1" w:rsidRDefault="00DE01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4D1B9128" w:rsidR="00426352" w:rsidRDefault="00E27F5E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271546" wp14:editId="5B1556D4">
          <wp:simplePos x="0" y="0"/>
          <wp:positionH relativeFrom="column">
            <wp:posOffset>-45720</wp:posOffset>
          </wp:positionH>
          <wp:positionV relativeFrom="paragraph">
            <wp:posOffset>-106656</wp:posOffset>
          </wp:positionV>
          <wp:extent cx="2328033" cy="457200"/>
          <wp:effectExtent l="0" t="0" r="0" b="0"/>
          <wp:wrapNone/>
          <wp:docPr id="6" name="Picture 6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FE5E226" w14:textId="08B4DAA5" w:rsidR="00AC1219" w:rsidRDefault="002A49B1" w:rsidP="00E27F5E">
    <w:pPr>
      <w:pStyle w:val="Footer"/>
      <w:tabs>
        <w:tab w:val="clear" w:pos="4680"/>
        <w:tab w:val="clear" w:pos="9360"/>
      </w:tabs>
      <w:jc w:val="right"/>
    </w:pPr>
    <w:r>
      <w:rPr>
        <w:rStyle w:val="normaltextrun"/>
        <w:rFonts w:ascii="Arial" w:hAnsi="Arial" w:cs="Arial"/>
        <w:color w:val="000000"/>
        <w:shd w:val="clear" w:color="auto" w:fill="FFFFFF"/>
      </w:rPr>
      <w:t>Unit 3:</w:t>
    </w:r>
    <w:r w:rsidR="00E27F5E">
      <w:rPr>
        <w:rStyle w:val="normaltextrun"/>
        <w:rFonts w:ascii="Arial" w:hAnsi="Arial" w:cs="Arial"/>
        <w:color w:val="000000"/>
        <w:shd w:val="clear" w:color="auto" w:fill="FFFFFF"/>
      </w:rPr>
      <w:t xml:space="preserve"> Brain </w:t>
    </w:r>
    <w:r w:rsidR="00393A97">
      <w:rPr>
        <w:rStyle w:val="normaltextrun"/>
        <w:rFonts w:ascii="Arial" w:hAnsi="Arial" w:cs="Arial"/>
        <w:color w:val="000000"/>
        <w:shd w:val="clear" w:color="auto" w:fill="FFFFFF"/>
      </w:rPr>
      <w:t>Work</w:t>
    </w:r>
    <w:r w:rsidR="00E27F5E">
      <w:rPr>
        <w:rStyle w:val="normaltextrun"/>
        <w:rFonts w:ascii="Arial" w:hAnsi="Arial" w:cs="Arial"/>
        <w:color w:val="000000"/>
        <w:shd w:val="clear" w:color="auto" w:fill="FFFFFF"/>
      </w:rPr>
      <w:t xml:space="preserve"> </w:t>
    </w:r>
    <w:r w:rsidR="00393A97">
      <w:rPr>
        <w:rStyle w:val="normaltextrun"/>
        <w:rFonts w:ascii="Arial" w:hAnsi="Arial" w:cs="Arial"/>
        <w:color w:val="000000"/>
        <w:shd w:val="clear" w:color="auto" w:fill="FFFFFF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AA468" w14:textId="77777777" w:rsidR="00393A97" w:rsidRDefault="00393A97">
    <w:pPr>
      <w:pStyle w:val="Footer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5D98280" wp14:editId="047016E2">
          <wp:simplePos x="0" y="0"/>
          <wp:positionH relativeFrom="column">
            <wp:posOffset>-45720</wp:posOffset>
          </wp:positionH>
          <wp:positionV relativeFrom="paragraph">
            <wp:posOffset>-106656</wp:posOffset>
          </wp:positionV>
          <wp:extent cx="2328033" cy="457200"/>
          <wp:effectExtent l="0" t="0" r="0" b="0"/>
          <wp:wrapNone/>
          <wp:docPr id="9" name="Picture 9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282252F" w14:textId="25EC0A98" w:rsidR="00393A97" w:rsidRDefault="00393A97" w:rsidP="00E27F5E">
    <w:pPr>
      <w:pStyle w:val="Footer"/>
      <w:tabs>
        <w:tab w:val="clear" w:pos="4680"/>
        <w:tab w:val="clear" w:pos="9360"/>
      </w:tabs>
      <w:jc w:val="right"/>
    </w:pPr>
    <w:r>
      <w:rPr>
        <w:rStyle w:val="normaltextrun"/>
        <w:rFonts w:ascii="Arial" w:hAnsi="Arial" w:cs="Arial"/>
        <w:color w:val="000000"/>
        <w:shd w:val="clear" w:color="auto" w:fill="FFFFFF"/>
      </w:rPr>
      <w:t xml:space="preserve">Unit 3: Brain </w:t>
    </w:r>
    <w:r w:rsidR="007C78EF">
      <w:rPr>
        <w:rStyle w:val="normaltextrun"/>
        <w:rFonts w:ascii="Arial" w:hAnsi="Arial" w:cs="Arial"/>
        <w:color w:val="000000"/>
        <w:shd w:val="clear" w:color="auto" w:fill="FFFFFF"/>
      </w:rPr>
      <w:t>Booster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C81B9" w14:textId="77777777" w:rsidR="00DE01B1" w:rsidRDefault="00DE01B1" w:rsidP="00AC1219">
      <w:pPr>
        <w:spacing w:after="0" w:line="240" w:lineRule="auto"/>
      </w:pPr>
      <w:r>
        <w:separator/>
      </w:r>
    </w:p>
  </w:footnote>
  <w:footnote w:type="continuationSeparator" w:id="0">
    <w:p w14:paraId="14525671" w14:textId="77777777" w:rsidR="00DE01B1" w:rsidRDefault="00DE01B1" w:rsidP="00AC1219">
      <w:pPr>
        <w:spacing w:after="0" w:line="240" w:lineRule="auto"/>
      </w:pPr>
      <w:r>
        <w:continuationSeparator/>
      </w:r>
    </w:p>
  </w:footnote>
  <w:footnote w:type="continuationNotice" w:id="1">
    <w:p w14:paraId="41DB1AD0" w14:textId="77777777" w:rsidR="00DE01B1" w:rsidRDefault="00DE01B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F27801"/>
    <w:multiLevelType w:val="hybridMultilevel"/>
    <w:tmpl w:val="4EE4EB22"/>
    <w:lvl w:ilvl="0" w:tplc="FB302768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671A71"/>
    <w:multiLevelType w:val="hybridMultilevel"/>
    <w:tmpl w:val="210AF4B8"/>
    <w:lvl w:ilvl="0" w:tplc="DA2C451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CC27E1"/>
    <w:multiLevelType w:val="hybridMultilevel"/>
    <w:tmpl w:val="20828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6"/>
  </w:num>
  <w:num w:numId="4">
    <w:abstractNumId w:val="10"/>
  </w:num>
  <w:num w:numId="5">
    <w:abstractNumId w:val="17"/>
  </w:num>
  <w:num w:numId="6">
    <w:abstractNumId w:val="15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4"/>
  </w:num>
  <w:num w:numId="14">
    <w:abstractNumId w:val="4"/>
  </w:num>
  <w:num w:numId="15">
    <w:abstractNumId w:val="8"/>
  </w:num>
  <w:num w:numId="16">
    <w:abstractNumId w:val="12"/>
  </w:num>
  <w:num w:numId="17">
    <w:abstractNumId w:val="13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7C8B"/>
    <w:rsid w:val="00027C4B"/>
    <w:rsid w:val="000707F6"/>
    <w:rsid w:val="0007587A"/>
    <w:rsid w:val="000A1C7A"/>
    <w:rsid w:val="000F343D"/>
    <w:rsid w:val="000F521F"/>
    <w:rsid w:val="00157E71"/>
    <w:rsid w:val="001607A6"/>
    <w:rsid w:val="001A7FB1"/>
    <w:rsid w:val="001C155C"/>
    <w:rsid w:val="001D16ED"/>
    <w:rsid w:val="001D2867"/>
    <w:rsid w:val="00201CE7"/>
    <w:rsid w:val="00236472"/>
    <w:rsid w:val="0026759A"/>
    <w:rsid w:val="002704A5"/>
    <w:rsid w:val="002771B8"/>
    <w:rsid w:val="002815A3"/>
    <w:rsid w:val="002A49B1"/>
    <w:rsid w:val="002D158A"/>
    <w:rsid w:val="002D323E"/>
    <w:rsid w:val="002F6C1D"/>
    <w:rsid w:val="00311EC3"/>
    <w:rsid w:val="00326627"/>
    <w:rsid w:val="00362485"/>
    <w:rsid w:val="00393A97"/>
    <w:rsid w:val="003A14F5"/>
    <w:rsid w:val="003E04B9"/>
    <w:rsid w:val="00426352"/>
    <w:rsid w:val="004357B1"/>
    <w:rsid w:val="00490257"/>
    <w:rsid w:val="00490D9B"/>
    <w:rsid w:val="004A46B0"/>
    <w:rsid w:val="004B020C"/>
    <w:rsid w:val="004D024C"/>
    <w:rsid w:val="004F42B6"/>
    <w:rsid w:val="00527AC8"/>
    <w:rsid w:val="0056189A"/>
    <w:rsid w:val="00567E5A"/>
    <w:rsid w:val="00572A56"/>
    <w:rsid w:val="00646902"/>
    <w:rsid w:val="006536B1"/>
    <w:rsid w:val="006E7131"/>
    <w:rsid w:val="0073093D"/>
    <w:rsid w:val="00764BDA"/>
    <w:rsid w:val="007743E5"/>
    <w:rsid w:val="007C7314"/>
    <w:rsid w:val="007C78EF"/>
    <w:rsid w:val="008074B4"/>
    <w:rsid w:val="00820800"/>
    <w:rsid w:val="008436AF"/>
    <w:rsid w:val="00857849"/>
    <w:rsid w:val="00893718"/>
    <w:rsid w:val="00897030"/>
    <w:rsid w:val="008C7ECD"/>
    <w:rsid w:val="008E79A2"/>
    <w:rsid w:val="008F2E56"/>
    <w:rsid w:val="009021A0"/>
    <w:rsid w:val="00927809"/>
    <w:rsid w:val="009316C8"/>
    <w:rsid w:val="00952F9D"/>
    <w:rsid w:val="00957EFA"/>
    <w:rsid w:val="0098446F"/>
    <w:rsid w:val="009B0A07"/>
    <w:rsid w:val="009D2CF1"/>
    <w:rsid w:val="009F2A36"/>
    <w:rsid w:val="00A20DA0"/>
    <w:rsid w:val="00A74DC7"/>
    <w:rsid w:val="00AA0DDA"/>
    <w:rsid w:val="00AC1219"/>
    <w:rsid w:val="00AC58A1"/>
    <w:rsid w:val="00AE58DA"/>
    <w:rsid w:val="00AE67F0"/>
    <w:rsid w:val="00B374AB"/>
    <w:rsid w:val="00BA7D6F"/>
    <w:rsid w:val="00BC3EEA"/>
    <w:rsid w:val="00BD47C0"/>
    <w:rsid w:val="00C7413C"/>
    <w:rsid w:val="00CC1EA0"/>
    <w:rsid w:val="00CF797B"/>
    <w:rsid w:val="00D1188B"/>
    <w:rsid w:val="00D22275"/>
    <w:rsid w:val="00D2780F"/>
    <w:rsid w:val="00D855C1"/>
    <w:rsid w:val="00DA1C18"/>
    <w:rsid w:val="00DB070F"/>
    <w:rsid w:val="00DE01B1"/>
    <w:rsid w:val="00E01593"/>
    <w:rsid w:val="00E27F5E"/>
    <w:rsid w:val="00E76130"/>
    <w:rsid w:val="00EC241A"/>
    <w:rsid w:val="00F11117"/>
    <w:rsid w:val="00F4234A"/>
    <w:rsid w:val="00F508E9"/>
    <w:rsid w:val="00F608FA"/>
    <w:rsid w:val="00F668E4"/>
    <w:rsid w:val="0E03CF62"/>
    <w:rsid w:val="1B4AE346"/>
    <w:rsid w:val="1CE28E6C"/>
    <w:rsid w:val="1F8A8AEF"/>
    <w:rsid w:val="22BDA446"/>
    <w:rsid w:val="262EBEBF"/>
    <w:rsid w:val="26B8358F"/>
    <w:rsid w:val="28103DF1"/>
    <w:rsid w:val="2C508759"/>
    <w:rsid w:val="37A6D1D2"/>
    <w:rsid w:val="40BC4A78"/>
    <w:rsid w:val="48A8D47E"/>
    <w:rsid w:val="4F221C30"/>
    <w:rsid w:val="50D82829"/>
    <w:rsid w:val="53726F77"/>
    <w:rsid w:val="5966A10F"/>
    <w:rsid w:val="599647D7"/>
    <w:rsid w:val="5DEF7A31"/>
    <w:rsid w:val="5FF814FF"/>
    <w:rsid w:val="62A50619"/>
    <w:rsid w:val="65090A76"/>
    <w:rsid w:val="666E6EF1"/>
    <w:rsid w:val="69FFC24B"/>
    <w:rsid w:val="6AA5A4AA"/>
    <w:rsid w:val="6EF9EFA4"/>
    <w:rsid w:val="7C6EB68D"/>
    <w:rsid w:val="7EBA8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CBF073AD-8E13-4C41-B83E-0BE307EAB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character" w:customStyle="1" w:styleId="pagebreaktextspan">
    <w:name w:val="pagebreaktextspan"/>
    <w:basedOn w:val="DefaultParagraphFont"/>
    <w:rsid w:val="002704A5"/>
  </w:style>
  <w:style w:type="character" w:customStyle="1" w:styleId="textblock1">
    <w:name w:val="textblock1"/>
    <w:basedOn w:val="DefaultParagraphFont"/>
    <w:rsid w:val="69FFC24B"/>
    <w:rPr>
      <w:rFonts w:ascii="Times New Roman" w:eastAsiaTheme="minorEastAsia" w:hAnsi="Times New Roman" w:cs="Times New Roman"/>
      <w:b w:val="0"/>
      <w:bCs w:val="0"/>
      <w:color w:val="000000" w:themeColor="text1"/>
      <w:sz w:val="29"/>
      <w:szCs w:val="29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scxw79708430">
    <w:name w:val="scxw79708430"/>
    <w:basedOn w:val="DefaultParagraphFont"/>
    <w:rsid w:val="009B0A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0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4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3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5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41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2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7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3595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29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08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1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84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6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3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6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41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210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7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7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9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93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1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538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0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1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56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82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45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10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07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227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29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18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398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79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9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8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31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58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94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384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73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94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1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23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77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62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16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947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797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98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8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21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86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28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278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24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774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39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187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84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07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32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721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21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84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83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588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062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817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46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683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67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32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03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92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82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178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297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7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58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6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234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7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42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9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85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848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51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417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381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06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30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147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73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5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678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507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76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32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94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64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973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7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72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01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3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061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98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2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45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34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705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22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80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994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628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83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32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49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1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93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51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29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09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4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76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73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497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43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377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454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80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01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508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99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283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11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56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81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270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2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444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77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321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98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920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64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897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95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02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223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108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59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130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46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259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7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31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0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77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42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11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8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1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83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039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6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791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4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73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81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442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2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72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2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6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13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08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6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986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1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1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19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3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00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44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05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61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038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144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305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82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19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23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29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83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719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2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63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54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03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31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66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53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66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08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437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92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472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51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27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788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48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38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77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423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43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423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94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17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893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816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09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79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85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00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5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78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8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07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721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02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310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376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2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3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97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83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214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44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95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01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461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43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12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38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759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517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36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961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54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36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95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211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57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613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0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06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25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375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38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54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30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045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43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824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01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558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48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263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58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89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57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48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84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23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17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51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38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10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3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08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91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504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70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299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71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071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82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74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96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96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2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64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191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83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86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71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498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07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7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88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47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396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50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32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83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5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54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736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49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5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98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8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52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584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41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7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75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70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23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28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7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6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84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4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5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0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8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25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5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89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62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473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4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63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54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31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95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5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33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01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78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46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77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58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561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9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52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70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25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413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97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0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99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11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671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12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90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86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94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94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65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94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03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65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21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33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27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80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55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092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15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003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01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165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47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8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48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706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46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161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403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14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09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3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36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797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85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03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19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2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63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01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413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91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67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13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05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64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90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03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46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13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782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23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29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65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50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75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62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81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876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1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6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03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5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08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81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61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13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430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86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57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9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171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37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1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92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614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01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046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82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181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01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262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57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9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55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45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98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63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68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8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26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0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55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567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06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52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787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39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6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35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1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02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02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53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28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12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54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43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79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17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56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712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30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354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81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559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90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288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96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47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96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20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47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36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75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9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8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6</Pages>
  <Words>365</Words>
  <Characters>2083</Characters>
  <Application>Microsoft Office Word</Application>
  <DocSecurity>0</DocSecurity>
  <Lines>17</Lines>
  <Paragraphs>4</Paragraphs>
  <ScaleCrop>false</ScaleCrop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64</cp:revision>
  <dcterms:created xsi:type="dcterms:W3CDTF">2021-02-05T18:08:00Z</dcterms:created>
  <dcterms:modified xsi:type="dcterms:W3CDTF">2021-03-18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